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7BAAB" w14:textId="77777777" w:rsidR="001A65B4" w:rsidRPr="00FF6672" w:rsidRDefault="001A65B4" w:rsidP="009A25D7">
      <w:pPr>
        <w:contextualSpacing/>
        <w:rPr>
          <w:b/>
          <w:bCs/>
          <w:lang w:val="en-US"/>
        </w:rPr>
      </w:pPr>
    </w:p>
    <w:p w14:paraId="308D4D4F" w14:textId="77777777" w:rsidR="001A65B4" w:rsidRPr="00FF6672" w:rsidRDefault="001A65B4" w:rsidP="009A25D7">
      <w:pPr>
        <w:contextualSpacing/>
        <w:rPr>
          <w:b/>
          <w:bCs/>
          <w:lang w:val="en-US"/>
        </w:rPr>
      </w:pPr>
    </w:p>
    <w:p w14:paraId="7F071BB1" w14:textId="77777777" w:rsidR="001A65B4" w:rsidRPr="00FF6672" w:rsidRDefault="001A65B4" w:rsidP="009A25D7">
      <w:pPr>
        <w:contextualSpacing/>
        <w:rPr>
          <w:b/>
          <w:bCs/>
          <w:lang w:val="en-US"/>
        </w:rPr>
      </w:pPr>
    </w:p>
    <w:p w14:paraId="76E5E767" w14:textId="77777777" w:rsidR="001A65B4" w:rsidRPr="00FF6672" w:rsidRDefault="001A65B4" w:rsidP="009A25D7">
      <w:pPr>
        <w:contextualSpacing/>
        <w:rPr>
          <w:b/>
          <w:bCs/>
          <w:lang w:val="en-US"/>
        </w:rPr>
      </w:pPr>
      <w:r w:rsidRPr="00FF6672">
        <w:rPr>
          <w:b/>
          <w:bCs/>
          <w:lang w:val="en-US"/>
        </w:rPr>
        <w:t>Leadership Individual Project</w:t>
      </w:r>
    </w:p>
    <w:p w14:paraId="1B50FF7A" w14:textId="77777777" w:rsidR="001A65B4" w:rsidRPr="00FF6672" w:rsidRDefault="001A65B4" w:rsidP="009A25D7">
      <w:pPr>
        <w:contextualSpacing/>
        <w:rPr>
          <w:b/>
          <w:bCs/>
          <w:lang w:val="en-US"/>
        </w:rPr>
      </w:pPr>
    </w:p>
    <w:p w14:paraId="63EF6E8F" w14:textId="77777777" w:rsidR="001A65B4" w:rsidRPr="00FF6672" w:rsidRDefault="001A65B4" w:rsidP="009A25D7">
      <w:pPr>
        <w:contextualSpacing/>
        <w:rPr>
          <w:lang w:val="en-US"/>
        </w:rPr>
      </w:pPr>
      <w:r w:rsidRPr="00FF6672">
        <w:rPr>
          <w:lang w:val="en-US"/>
        </w:rPr>
        <w:t>Student’s Name</w:t>
      </w:r>
    </w:p>
    <w:p w14:paraId="702E0470" w14:textId="79586A23" w:rsidR="001A65B4" w:rsidRPr="00FF6672" w:rsidRDefault="001A65B4" w:rsidP="009A25D7">
      <w:pPr>
        <w:contextualSpacing/>
        <w:rPr>
          <w:lang w:val="en-US"/>
        </w:rPr>
      </w:pPr>
      <w:r w:rsidRPr="00FF6672">
        <w:rPr>
          <w:lang w:val="en-US"/>
        </w:rPr>
        <w:t>Institution</w:t>
      </w:r>
    </w:p>
    <w:p w14:paraId="4FECBC1F" w14:textId="57FE0837" w:rsidR="001A65B4" w:rsidRPr="00FF6672" w:rsidRDefault="001A65B4" w:rsidP="009A25D7">
      <w:pPr>
        <w:contextualSpacing/>
        <w:rPr>
          <w:lang w:val="en-US"/>
        </w:rPr>
      </w:pPr>
      <w:r w:rsidRPr="00FF6672">
        <w:rPr>
          <w:lang w:val="en-US"/>
        </w:rPr>
        <w:t>course</w:t>
      </w:r>
    </w:p>
    <w:p w14:paraId="2F4559D2" w14:textId="77777777" w:rsidR="001A65B4" w:rsidRPr="00FF6672" w:rsidRDefault="001A65B4" w:rsidP="009A25D7">
      <w:pPr>
        <w:contextualSpacing/>
        <w:rPr>
          <w:lang w:val="en-US"/>
        </w:rPr>
      </w:pPr>
      <w:r w:rsidRPr="00FF6672">
        <w:rPr>
          <w:lang w:val="en-US"/>
        </w:rPr>
        <w:t>Professor’s Name</w:t>
      </w:r>
    </w:p>
    <w:p w14:paraId="7A97F053" w14:textId="3EA55525" w:rsidR="001A65B4" w:rsidRPr="00FF6672" w:rsidRDefault="001A65B4" w:rsidP="009A25D7">
      <w:pPr>
        <w:contextualSpacing/>
        <w:rPr>
          <w:lang w:val="en-US"/>
        </w:rPr>
      </w:pPr>
      <w:r w:rsidRPr="00FF6672">
        <w:rPr>
          <w:lang w:val="en-US"/>
        </w:rPr>
        <w:t>Date</w:t>
      </w:r>
    </w:p>
    <w:p w14:paraId="67C04574" w14:textId="56356B40" w:rsidR="001A65B4" w:rsidRPr="00FF6672" w:rsidRDefault="001A65B4" w:rsidP="009A25D7">
      <w:pPr>
        <w:contextualSpacing/>
        <w:rPr>
          <w:lang w:val="en-US"/>
        </w:rPr>
      </w:pPr>
      <w:r w:rsidRPr="00FF6672">
        <w:rPr>
          <w:lang w:val="en-US"/>
        </w:rPr>
        <w:br w:type="page"/>
      </w:r>
    </w:p>
    <w:p w14:paraId="3CE768C7" w14:textId="77777777" w:rsidR="001A65B4" w:rsidRPr="00FF6672" w:rsidRDefault="001A65B4" w:rsidP="009A25D7">
      <w:pPr>
        <w:contextualSpacing/>
        <w:rPr>
          <w:b/>
          <w:bCs/>
          <w:lang w:val="en-US"/>
        </w:rPr>
      </w:pPr>
      <w:r w:rsidRPr="00FF6672">
        <w:rPr>
          <w:b/>
          <w:bCs/>
          <w:lang w:val="en-US"/>
        </w:rPr>
        <w:lastRenderedPageBreak/>
        <w:t>Leadership Individual Project</w:t>
      </w:r>
    </w:p>
    <w:p w14:paraId="5A60569B" w14:textId="000074D7" w:rsidR="001A65B4" w:rsidRPr="00FF6672" w:rsidRDefault="00F2109C" w:rsidP="009A25D7">
      <w:pPr>
        <w:contextualSpacing/>
        <w:jc w:val="left"/>
        <w:rPr>
          <w:b/>
          <w:bCs/>
          <w:lang w:val="en-US"/>
        </w:rPr>
      </w:pPr>
      <w:r w:rsidRPr="00FF6672">
        <w:rPr>
          <w:b/>
          <w:bCs/>
          <w:lang w:val="en-US"/>
        </w:rPr>
        <w:t>Part 1</w:t>
      </w:r>
    </w:p>
    <w:p w14:paraId="3360C9C0" w14:textId="1B2BF725" w:rsidR="00AA203D" w:rsidRPr="00FF6672" w:rsidRDefault="00F2109C" w:rsidP="009A25D7">
      <w:pPr>
        <w:pStyle w:val="NormalWeb"/>
        <w:spacing w:before="0" w:beforeAutospacing="0" w:after="0" w:afterAutospacing="0" w:line="480" w:lineRule="auto"/>
        <w:contextualSpacing/>
        <w:rPr>
          <w:color w:val="0E101A"/>
        </w:rPr>
      </w:pPr>
      <w:r w:rsidRPr="00FF6672">
        <w:rPr>
          <w:lang w:val="en-US"/>
        </w:rPr>
        <w:tab/>
      </w:r>
      <w:r w:rsidR="00AA203D" w:rsidRPr="00FF6672">
        <w:rPr>
          <w:color w:val="0E101A"/>
        </w:rPr>
        <w:t xml:space="preserve">My leadership vision is </w:t>
      </w:r>
      <w:r w:rsidR="000565E4">
        <w:rPr>
          <w:color w:val="0E101A"/>
        </w:rPr>
        <w:t>“</w:t>
      </w:r>
      <w:r w:rsidR="00AA203D" w:rsidRPr="00FF6672">
        <w:rPr>
          <w:color w:val="0E101A"/>
        </w:rPr>
        <w:t xml:space="preserve">to focus towards becoming a leader that everyone can look up to. </w:t>
      </w:r>
      <w:r w:rsidR="000565E4">
        <w:rPr>
          <w:color w:val="0E101A"/>
        </w:rPr>
        <w:t>I hope</w:t>
      </w:r>
      <w:r w:rsidR="00AA203D" w:rsidRPr="00FF6672">
        <w:rPr>
          <w:color w:val="0E101A"/>
        </w:rPr>
        <w:t xml:space="preserve"> to be unique and lead by example while having open communication.</w:t>
      </w:r>
      <w:r w:rsidR="000565E4">
        <w:rPr>
          <w:color w:val="0E101A"/>
        </w:rPr>
        <w:t>”</w:t>
      </w:r>
      <w:r w:rsidR="00AA203D" w:rsidRPr="00FF6672">
        <w:rPr>
          <w:color w:val="0E101A"/>
        </w:rPr>
        <w:t> </w:t>
      </w:r>
    </w:p>
    <w:p w14:paraId="175C7F1E" w14:textId="77777777" w:rsidR="00C345A0" w:rsidRDefault="00AA203D" w:rsidP="009A25D7">
      <w:pPr>
        <w:pStyle w:val="NormalWeb"/>
        <w:spacing w:before="0" w:beforeAutospacing="0" w:after="0" w:afterAutospacing="0" w:line="480" w:lineRule="auto"/>
        <w:contextualSpacing/>
        <w:jc w:val="center"/>
        <w:rPr>
          <w:color w:val="0E101A"/>
          <w:lang w:val="en-US"/>
        </w:rPr>
      </w:pPr>
      <w:r w:rsidRPr="00FF6672">
        <w:rPr>
          <w:rStyle w:val="Strong"/>
          <w:color w:val="0E101A"/>
        </w:rPr>
        <w:t>Part 2</w:t>
      </w:r>
      <w:r w:rsidR="00C345A0">
        <w:rPr>
          <w:rStyle w:val="Strong"/>
          <w:color w:val="0E101A"/>
          <w:lang w:val="en-US"/>
        </w:rPr>
        <w:t>: Leadership Goals</w:t>
      </w:r>
    </w:p>
    <w:p w14:paraId="610C36D4" w14:textId="6EC92A23" w:rsidR="00C345A0" w:rsidRPr="00C345A0" w:rsidRDefault="00C345A0" w:rsidP="009A25D7">
      <w:pPr>
        <w:pStyle w:val="NormalWeb"/>
        <w:numPr>
          <w:ilvl w:val="0"/>
          <w:numId w:val="1"/>
        </w:numPr>
        <w:spacing w:before="0" w:beforeAutospacing="0" w:after="0" w:afterAutospacing="0" w:line="480" w:lineRule="auto"/>
        <w:contextualSpacing/>
        <w:rPr>
          <w:b/>
          <w:bCs/>
          <w:color w:val="0E101A"/>
          <w:lang w:val="en-US"/>
        </w:rPr>
      </w:pPr>
      <w:r>
        <w:rPr>
          <w:b/>
          <w:bCs/>
          <w:color w:val="0E101A"/>
          <w:lang w:val="en-US"/>
        </w:rPr>
        <w:t xml:space="preserve">Being </w:t>
      </w:r>
      <w:r w:rsidRPr="00C345A0">
        <w:rPr>
          <w:b/>
          <w:bCs/>
          <w:color w:val="0E101A"/>
        </w:rPr>
        <w:t>An Excellent Mentor</w:t>
      </w:r>
    </w:p>
    <w:p w14:paraId="1812DA30" w14:textId="531999D1" w:rsidR="00F43BFC" w:rsidRPr="00F43BFC" w:rsidRDefault="00AA203D" w:rsidP="009A25D7">
      <w:pPr>
        <w:pStyle w:val="NormalWeb"/>
        <w:spacing w:before="0" w:beforeAutospacing="0" w:after="0" w:afterAutospacing="0" w:line="480" w:lineRule="auto"/>
        <w:ind w:firstLine="720"/>
        <w:contextualSpacing/>
        <w:rPr>
          <w:color w:val="0E101A"/>
          <w:lang w:val="en-US"/>
        </w:rPr>
      </w:pPr>
      <w:r w:rsidRPr="00FF6672">
        <w:rPr>
          <w:color w:val="0E101A"/>
        </w:rPr>
        <w:t>One of my primary leadership goals is to become an excellent mentor</w:t>
      </w:r>
      <w:r w:rsidR="00286BC1">
        <w:rPr>
          <w:color w:val="0E101A"/>
          <w:lang w:val="en-US"/>
        </w:rPr>
        <w:t xml:space="preserve"> so that o</w:t>
      </w:r>
      <w:proofErr w:type="spellStart"/>
      <w:r w:rsidRPr="00FF6672">
        <w:rPr>
          <w:color w:val="0E101A"/>
        </w:rPr>
        <w:t>ther</w:t>
      </w:r>
      <w:proofErr w:type="spellEnd"/>
      <w:r w:rsidRPr="00FF6672">
        <w:rPr>
          <w:color w:val="0E101A"/>
        </w:rPr>
        <w:t xml:space="preserve"> team members will always look up to their leader for guidance, advice, and coaching. Thus, my priority will be on helping other team members grow as individuals and in their roles. I will concentrate on helping my subordinates develop themselves by advising and listening to them. </w:t>
      </w:r>
      <w:r w:rsidR="00F43BFC">
        <w:rPr>
          <w:color w:val="0E101A"/>
          <w:lang w:val="en-US"/>
        </w:rPr>
        <w:t xml:space="preserve">Being an excellent mentor </w:t>
      </w:r>
      <w:r w:rsidR="00F43BFC" w:rsidRPr="00F43BFC">
        <w:rPr>
          <w:color w:val="0E101A"/>
          <w:lang w:val="en-US"/>
        </w:rPr>
        <w:t>contribute</w:t>
      </w:r>
      <w:r w:rsidR="000565E4">
        <w:rPr>
          <w:color w:val="0E101A"/>
          <w:lang w:val="en-US"/>
        </w:rPr>
        <w:t>s</w:t>
      </w:r>
      <w:r w:rsidR="00F43BFC" w:rsidRPr="00F43BFC">
        <w:rPr>
          <w:color w:val="0E101A"/>
          <w:lang w:val="en-US"/>
        </w:rPr>
        <w:t xml:space="preserve"> to </w:t>
      </w:r>
      <w:r w:rsidR="00F43BFC">
        <w:rPr>
          <w:color w:val="0E101A"/>
          <w:lang w:val="en-US"/>
        </w:rPr>
        <w:t>my</w:t>
      </w:r>
      <w:r w:rsidR="00F43BFC" w:rsidRPr="00F43BFC">
        <w:rPr>
          <w:color w:val="0E101A"/>
          <w:lang w:val="en-US"/>
        </w:rPr>
        <w:t xml:space="preserve"> vision statement</w:t>
      </w:r>
      <w:r w:rsidR="00F43BFC">
        <w:rPr>
          <w:color w:val="0E101A"/>
          <w:lang w:val="en-US"/>
        </w:rPr>
        <w:t xml:space="preserve"> by encouraging my followers to continuously lear</w:t>
      </w:r>
      <w:r w:rsidR="00575DFF">
        <w:rPr>
          <w:color w:val="0E101A"/>
          <w:lang w:val="en-US"/>
        </w:rPr>
        <w:t xml:space="preserve">n to enhance their skills, knowledge, and thinking patterns. </w:t>
      </w:r>
    </w:p>
    <w:p w14:paraId="5F11C8E2" w14:textId="7BB1BD96" w:rsidR="00F43BFC" w:rsidRPr="00F43BFC" w:rsidRDefault="00F43BFC" w:rsidP="009A25D7">
      <w:pPr>
        <w:pStyle w:val="NormalWeb"/>
        <w:numPr>
          <w:ilvl w:val="0"/>
          <w:numId w:val="1"/>
        </w:numPr>
        <w:spacing w:before="0" w:beforeAutospacing="0" w:after="0" w:afterAutospacing="0" w:line="480" w:lineRule="auto"/>
        <w:contextualSpacing/>
        <w:rPr>
          <w:b/>
          <w:bCs/>
          <w:color w:val="0E101A"/>
          <w:lang w:val="en-US"/>
        </w:rPr>
      </w:pPr>
      <w:r w:rsidRPr="00F43BFC">
        <w:rPr>
          <w:b/>
          <w:bCs/>
          <w:color w:val="0E101A"/>
        </w:rPr>
        <w:t>Stronger Connections and Bonds</w:t>
      </w:r>
    </w:p>
    <w:p w14:paraId="16557135" w14:textId="7D3952D7" w:rsidR="005C4703" w:rsidRDefault="00AA203D" w:rsidP="009A25D7">
      <w:pPr>
        <w:pStyle w:val="NormalWeb"/>
        <w:spacing w:before="0" w:beforeAutospacing="0" w:after="0" w:afterAutospacing="0" w:line="480" w:lineRule="auto"/>
        <w:ind w:firstLine="720"/>
        <w:contextualSpacing/>
        <w:rPr>
          <w:color w:val="0E101A"/>
          <w:lang w:val="en-US"/>
        </w:rPr>
      </w:pPr>
      <w:r w:rsidRPr="00FF6672">
        <w:rPr>
          <w:color w:val="0E101A"/>
        </w:rPr>
        <w:t>Another key goal is creating stronger connections and bonds with my associates. A good leader will focus on learning to cooperate and collaborate with individuals in all situations</w:t>
      </w:r>
      <w:r w:rsidR="00200FBE" w:rsidRPr="00FF6672">
        <w:rPr>
          <w:color w:val="0E101A"/>
          <w:lang w:val="en-US"/>
        </w:rPr>
        <w:t xml:space="preserve"> </w:t>
      </w:r>
      <w:r w:rsidR="00200FBE" w:rsidRPr="00FF6672">
        <w:rPr>
          <w:color w:val="000000"/>
          <w:shd w:val="clear" w:color="auto" w:fill="FFFFFF"/>
        </w:rPr>
        <w:t>(Friedman, 2018)</w:t>
      </w:r>
      <w:r w:rsidRPr="00FF6672">
        <w:rPr>
          <w:color w:val="0E101A"/>
        </w:rPr>
        <w:t>. In this regard, I will encourage my juniors to create connections and encourage them to embrace teamwork.</w:t>
      </w:r>
      <w:r w:rsidR="00575DFF">
        <w:rPr>
          <w:color w:val="0E101A"/>
          <w:lang w:val="en-US"/>
        </w:rPr>
        <w:t xml:space="preserve"> This goal contributes to my visions because</w:t>
      </w:r>
      <w:r w:rsidR="000565E4">
        <w:rPr>
          <w:color w:val="0E101A"/>
          <w:lang w:val="en-US"/>
        </w:rPr>
        <w:t>,</w:t>
      </w:r>
      <w:r w:rsidR="00575DFF">
        <w:rPr>
          <w:color w:val="0E101A"/>
          <w:lang w:val="en-US"/>
        </w:rPr>
        <w:t xml:space="preserve"> with a stronger </w:t>
      </w:r>
      <w:r w:rsidR="000565E4">
        <w:rPr>
          <w:color w:val="0E101A"/>
          <w:lang w:val="en-US"/>
        </w:rPr>
        <w:t>bond,</w:t>
      </w:r>
      <w:r w:rsidR="00575DFF">
        <w:rPr>
          <w:color w:val="0E101A"/>
          <w:lang w:val="en-US"/>
        </w:rPr>
        <w:t xml:space="preserve"> my followers will always want such an environment. Therefore, they will always work towards maintaining it and </w:t>
      </w:r>
      <w:r w:rsidR="005C4703">
        <w:rPr>
          <w:color w:val="0E101A"/>
          <w:lang w:val="en-US"/>
        </w:rPr>
        <w:t>also lead through the same standards.</w:t>
      </w:r>
    </w:p>
    <w:p w14:paraId="56B2A742" w14:textId="3E3D3F98" w:rsidR="008D5505" w:rsidRPr="008D5505" w:rsidRDefault="008D5505" w:rsidP="009A25D7">
      <w:pPr>
        <w:pStyle w:val="NormalWeb"/>
        <w:numPr>
          <w:ilvl w:val="0"/>
          <w:numId w:val="1"/>
        </w:numPr>
        <w:spacing w:before="0" w:beforeAutospacing="0" w:after="0" w:afterAutospacing="0" w:line="480" w:lineRule="auto"/>
        <w:contextualSpacing/>
        <w:rPr>
          <w:b/>
          <w:bCs/>
          <w:color w:val="0E101A"/>
          <w:lang w:val="en-US"/>
        </w:rPr>
      </w:pPr>
      <w:r w:rsidRPr="008D5505">
        <w:rPr>
          <w:b/>
          <w:bCs/>
          <w:color w:val="0E101A"/>
        </w:rPr>
        <w:t>D</w:t>
      </w:r>
      <w:r w:rsidRPr="008D5505">
        <w:rPr>
          <w:b/>
          <w:bCs/>
          <w:color w:val="0E101A"/>
        </w:rPr>
        <w:t>eveloping active concentration and listening skills</w:t>
      </w:r>
    </w:p>
    <w:p w14:paraId="66CC62B8" w14:textId="2DD87FF8" w:rsidR="00AA203D" w:rsidRDefault="00AA203D" w:rsidP="009A25D7">
      <w:pPr>
        <w:pStyle w:val="NormalWeb"/>
        <w:spacing w:before="0" w:beforeAutospacing="0" w:after="0" w:afterAutospacing="0" w:line="480" w:lineRule="auto"/>
        <w:ind w:firstLine="720"/>
        <w:contextualSpacing/>
        <w:rPr>
          <w:color w:val="0E101A"/>
        </w:rPr>
      </w:pPr>
      <w:r w:rsidRPr="00FF6672">
        <w:rPr>
          <w:color w:val="0E101A"/>
        </w:rPr>
        <w:t>The third essential goal is developing active concentration and listening skills. A good leader will always concentrate and listen to what their team has to say before making any decision</w:t>
      </w:r>
      <w:r w:rsidR="00200FBE" w:rsidRPr="00FF6672">
        <w:rPr>
          <w:color w:val="0E101A"/>
          <w:lang w:val="en-US"/>
        </w:rPr>
        <w:t xml:space="preserve"> </w:t>
      </w:r>
      <w:r w:rsidR="00200FBE" w:rsidRPr="00FF6672">
        <w:rPr>
          <w:color w:val="000000"/>
          <w:shd w:val="clear" w:color="auto" w:fill="FFFFFF"/>
        </w:rPr>
        <w:t>(Friedman, 2018)</w:t>
      </w:r>
      <w:r w:rsidRPr="00FF6672">
        <w:rPr>
          <w:color w:val="0E101A"/>
        </w:rPr>
        <w:t xml:space="preserve">. Notably, individuals will also appreciate if their views are heard and considered; thus, a leader needs to make listening </w:t>
      </w:r>
      <w:r w:rsidR="000565E4">
        <w:rPr>
          <w:color w:val="0E101A"/>
        </w:rPr>
        <w:t>necessar</w:t>
      </w:r>
      <w:r w:rsidRPr="00FF6672">
        <w:rPr>
          <w:color w:val="0E101A"/>
        </w:rPr>
        <w:t>y. Therefore, to become an excellent listener, I will allow everyone to utilize non-verbal cues and speak. Consequently, this will show I acknowledge and listen to what they are saying after finishing to speaks. </w:t>
      </w:r>
    </w:p>
    <w:p w14:paraId="214DC39D" w14:textId="53C8BF48" w:rsidR="000A44EA" w:rsidRPr="000A44EA" w:rsidRDefault="000A44EA" w:rsidP="009A25D7">
      <w:pPr>
        <w:pStyle w:val="NormalWeb"/>
        <w:numPr>
          <w:ilvl w:val="0"/>
          <w:numId w:val="1"/>
        </w:numPr>
        <w:spacing w:before="0" w:beforeAutospacing="0" w:after="0" w:afterAutospacing="0" w:line="480" w:lineRule="auto"/>
        <w:contextualSpacing/>
        <w:rPr>
          <w:b/>
          <w:bCs/>
          <w:color w:val="0E101A"/>
          <w:lang w:val="en-US"/>
        </w:rPr>
      </w:pPr>
      <w:r w:rsidRPr="000A44EA">
        <w:rPr>
          <w:b/>
          <w:bCs/>
          <w:color w:val="0E101A"/>
        </w:rPr>
        <w:t>M</w:t>
      </w:r>
      <w:r w:rsidRPr="000A44EA">
        <w:rPr>
          <w:b/>
          <w:bCs/>
          <w:color w:val="0E101A"/>
        </w:rPr>
        <w:t xml:space="preserve">aking </w:t>
      </w:r>
      <w:r>
        <w:rPr>
          <w:b/>
          <w:bCs/>
          <w:color w:val="0E101A"/>
          <w:lang w:val="en-US"/>
        </w:rPr>
        <w:t>Q</w:t>
      </w:r>
      <w:r w:rsidRPr="000A44EA">
        <w:rPr>
          <w:b/>
          <w:bCs/>
          <w:color w:val="0E101A"/>
        </w:rPr>
        <w:t>uicker</w:t>
      </w:r>
      <w:r w:rsidRPr="000A44EA">
        <w:rPr>
          <w:b/>
          <w:bCs/>
          <w:color w:val="0E101A"/>
        </w:rPr>
        <w:t xml:space="preserve"> and more </w:t>
      </w:r>
      <w:r>
        <w:rPr>
          <w:b/>
          <w:bCs/>
          <w:color w:val="0E101A"/>
          <w:lang w:val="en-US"/>
        </w:rPr>
        <w:t>I</w:t>
      </w:r>
      <w:r w:rsidRPr="000A44EA">
        <w:rPr>
          <w:b/>
          <w:bCs/>
          <w:color w:val="0E101A"/>
        </w:rPr>
        <w:t>ntelligent</w:t>
      </w:r>
      <w:r w:rsidRPr="000A44EA">
        <w:rPr>
          <w:b/>
          <w:bCs/>
          <w:color w:val="0E101A"/>
        </w:rPr>
        <w:t xml:space="preserve"> decisions</w:t>
      </w:r>
    </w:p>
    <w:p w14:paraId="46739AAC" w14:textId="7AA782FC" w:rsidR="000A44EA" w:rsidRPr="000A44EA" w:rsidRDefault="00AA203D" w:rsidP="009A25D7">
      <w:pPr>
        <w:pStyle w:val="NormalWeb"/>
        <w:spacing w:before="0" w:beforeAutospacing="0" w:after="0" w:afterAutospacing="0" w:line="480" w:lineRule="auto"/>
        <w:ind w:firstLine="720"/>
        <w:contextualSpacing/>
        <w:rPr>
          <w:color w:val="0E101A"/>
          <w:lang w:val="en-US"/>
        </w:rPr>
      </w:pPr>
      <w:r w:rsidRPr="00FF6672">
        <w:rPr>
          <w:color w:val="0E101A"/>
        </w:rPr>
        <w:t xml:space="preserve">The fourth goal is making quicker and more intelligent decisions. An effective leader should always focus on developing decision-making techniques that help </w:t>
      </w:r>
      <w:r w:rsidR="000565E4">
        <w:rPr>
          <w:color w:val="0E101A"/>
        </w:rPr>
        <w:t>make</w:t>
      </w:r>
      <w:r w:rsidRPr="00FF6672">
        <w:rPr>
          <w:color w:val="0E101A"/>
        </w:rPr>
        <w:t xml:space="preserve"> the best decision possible</w:t>
      </w:r>
      <w:r w:rsidR="00200FBE" w:rsidRPr="00FF6672">
        <w:rPr>
          <w:color w:val="0E101A"/>
          <w:lang w:val="en-US"/>
        </w:rPr>
        <w:t xml:space="preserve"> </w:t>
      </w:r>
      <w:r w:rsidR="00200FBE" w:rsidRPr="00FF6672">
        <w:rPr>
          <w:color w:val="000000"/>
          <w:shd w:val="clear" w:color="auto" w:fill="FFFFFF"/>
        </w:rPr>
        <w:t>(Friedman, 2018)</w:t>
      </w:r>
      <w:r w:rsidRPr="00FF6672">
        <w:rPr>
          <w:color w:val="0E101A"/>
        </w:rPr>
        <w:t xml:space="preserve">. In this regard, I will ensure a think and consider different perspectives before making any decision. Also, I will regularly consult other team members to get their impact before making any decision. </w:t>
      </w:r>
      <w:r w:rsidR="000A44EA">
        <w:rPr>
          <w:color w:val="0E101A"/>
          <w:lang w:val="en-US"/>
        </w:rPr>
        <w:t xml:space="preserve">This goal enhances the achievement of my vision </w:t>
      </w:r>
      <w:r w:rsidR="000565E4">
        <w:rPr>
          <w:color w:val="0E101A"/>
          <w:lang w:val="en-US"/>
        </w:rPr>
        <w:t>by positively impacting the decisions I make as a leader. At the same time, managing my followers and ensuring that I make decisions very fast and accurately is</w:t>
      </w:r>
      <w:r w:rsidR="000A44EA">
        <w:rPr>
          <w:color w:val="0E101A"/>
          <w:lang w:val="en-US"/>
        </w:rPr>
        <w:t xml:space="preserve"> crucial. </w:t>
      </w:r>
    </w:p>
    <w:p w14:paraId="74E7AD6E" w14:textId="57AFAB93" w:rsidR="000A44EA" w:rsidRPr="000A44EA" w:rsidRDefault="000A44EA" w:rsidP="009A25D7">
      <w:pPr>
        <w:pStyle w:val="NormalWeb"/>
        <w:numPr>
          <w:ilvl w:val="0"/>
          <w:numId w:val="1"/>
        </w:numPr>
        <w:spacing w:before="0" w:beforeAutospacing="0" w:after="0" w:afterAutospacing="0" w:line="480" w:lineRule="auto"/>
        <w:contextualSpacing/>
        <w:rPr>
          <w:b/>
          <w:bCs/>
          <w:color w:val="0E101A"/>
          <w:lang w:val="en-US"/>
        </w:rPr>
      </w:pPr>
      <w:r w:rsidRPr="000A44EA">
        <w:rPr>
          <w:b/>
          <w:bCs/>
          <w:color w:val="0E101A"/>
        </w:rPr>
        <w:t>D</w:t>
      </w:r>
      <w:r w:rsidRPr="000A44EA">
        <w:rPr>
          <w:b/>
          <w:bCs/>
          <w:color w:val="0E101A"/>
        </w:rPr>
        <w:t>eveloping better and unique time management skills</w:t>
      </w:r>
      <w:r w:rsidRPr="000A44EA">
        <w:rPr>
          <w:b/>
          <w:bCs/>
          <w:color w:val="0E101A"/>
        </w:rPr>
        <w:t xml:space="preserve"> </w:t>
      </w:r>
    </w:p>
    <w:p w14:paraId="49F41644" w14:textId="758C959B" w:rsidR="00AA203D" w:rsidRPr="00FF6672" w:rsidRDefault="00AA203D" w:rsidP="009A25D7">
      <w:pPr>
        <w:pStyle w:val="NormalWeb"/>
        <w:spacing w:before="0" w:beforeAutospacing="0" w:after="0" w:afterAutospacing="0" w:line="480" w:lineRule="auto"/>
        <w:ind w:firstLine="720"/>
        <w:contextualSpacing/>
        <w:rPr>
          <w:color w:val="0E101A"/>
        </w:rPr>
      </w:pPr>
      <w:r w:rsidRPr="00FF6672">
        <w:rPr>
          <w:color w:val="0E101A"/>
        </w:rPr>
        <w:t>An effective leader is required to maximize the utilization of their time and meet deadlines</w:t>
      </w:r>
      <w:r w:rsidR="00200FBE" w:rsidRPr="00FF6672">
        <w:rPr>
          <w:color w:val="0E101A"/>
          <w:lang w:val="en-US"/>
        </w:rPr>
        <w:t xml:space="preserve"> </w:t>
      </w:r>
      <w:r w:rsidR="00200FBE" w:rsidRPr="00FF6672">
        <w:rPr>
          <w:color w:val="000000"/>
          <w:shd w:val="clear" w:color="auto" w:fill="FFFFFF"/>
        </w:rPr>
        <w:t>(Friedman, 2018)</w:t>
      </w:r>
      <w:r w:rsidRPr="00FF6672">
        <w:rPr>
          <w:color w:val="0E101A"/>
        </w:rPr>
        <w:t xml:space="preserve">. Notably, individuals always look up to their leaders; thus, </w:t>
      </w:r>
      <w:r w:rsidR="000565E4">
        <w:rPr>
          <w:color w:val="0E101A"/>
        </w:rPr>
        <w:t>their juniors will strive to achieve the same if they always get work done on ti</w:t>
      </w:r>
      <w:r w:rsidRPr="00FF6672">
        <w:rPr>
          <w:color w:val="0E101A"/>
        </w:rPr>
        <w:t>me. In this regard, I believe these goals will help shape me into a compelling and unique leader. Also, the goals will help me lead by example, thus achieving my leadership vision. In addition, the goals will help me become an excellent listen; therefore, I will be able to have open communication with my juniors. Lastly, the goals will help shape me into a mentor; my juniors will look up to me. </w:t>
      </w:r>
    </w:p>
    <w:p w14:paraId="34071E59" w14:textId="3F0D1702" w:rsidR="00AA203D" w:rsidRPr="00FF6672" w:rsidRDefault="00AA203D" w:rsidP="009A25D7">
      <w:pPr>
        <w:pStyle w:val="NormalWeb"/>
        <w:spacing w:before="0" w:beforeAutospacing="0" w:after="0" w:afterAutospacing="0" w:line="480" w:lineRule="auto"/>
        <w:contextualSpacing/>
        <w:jc w:val="center"/>
        <w:rPr>
          <w:color w:val="0E101A"/>
        </w:rPr>
      </w:pPr>
      <w:r w:rsidRPr="00FF6672">
        <w:rPr>
          <w:rStyle w:val="Strong"/>
          <w:color w:val="0E101A"/>
        </w:rPr>
        <w:t>Part 3</w:t>
      </w:r>
      <w:r w:rsidR="000A44EA">
        <w:rPr>
          <w:rStyle w:val="Strong"/>
          <w:color w:val="0E101A"/>
          <w:lang w:val="en-US"/>
        </w:rPr>
        <w:t xml:space="preserve">: </w:t>
      </w:r>
      <w:r w:rsidR="000A44EA" w:rsidRPr="000A44EA">
        <w:rPr>
          <w:rStyle w:val="Strong"/>
          <w:color w:val="0E101A"/>
        </w:rPr>
        <w:t>Action Plan Setting</w:t>
      </w:r>
    </w:p>
    <w:p w14:paraId="65837698" w14:textId="452B0FC7" w:rsidR="00FD5839" w:rsidRDefault="00AA203D" w:rsidP="009A25D7">
      <w:pPr>
        <w:pStyle w:val="NormalWeb"/>
        <w:spacing w:before="0" w:beforeAutospacing="0" w:after="0" w:afterAutospacing="0" w:line="480" w:lineRule="auto"/>
        <w:contextualSpacing/>
        <w:rPr>
          <w:color w:val="0E101A"/>
        </w:rPr>
      </w:pPr>
      <w:r w:rsidRPr="00FF6672">
        <w:rPr>
          <w:rStyle w:val="Strong"/>
          <w:color w:val="0E101A"/>
        </w:rPr>
        <w:t>           </w:t>
      </w:r>
      <w:r w:rsidRPr="00FF6672">
        <w:rPr>
          <w:color w:val="0E101A"/>
        </w:rPr>
        <w:t xml:space="preserve">The first step in my leadership action plan is developing a culture </w:t>
      </w:r>
      <w:proofErr w:type="spellStart"/>
      <w:r w:rsidRPr="00FF6672">
        <w:rPr>
          <w:color w:val="0E101A"/>
        </w:rPr>
        <w:t>th</w:t>
      </w:r>
      <w:proofErr w:type="spellEnd"/>
      <w:r w:rsidR="00FD5839">
        <w:rPr>
          <w:color w:val="0E101A"/>
          <w:lang w:val="en-US"/>
        </w:rPr>
        <w:t>at</w:t>
      </w:r>
      <w:r w:rsidRPr="00FF6672">
        <w:rPr>
          <w:color w:val="0E101A"/>
        </w:rPr>
        <w:t xml:space="preserve"> promotes growth and development. As the leader, I will ensure that I become an excellent role model; this will help my juniors believe that development is vital and their priority. In this regard, learning will not be an expense for me; however, it will be an investment. Thus, one of my priorities will be attending leadership symposiums and regularly reading books that help me improve my leadership skills. </w:t>
      </w:r>
    </w:p>
    <w:p w14:paraId="1215FC41" w14:textId="46CD1853" w:rsidR="00FD5839" w:rsidRDefault="00AA203D" w:rsidP="009A25D7">
      <w:pPr>
        <w:pStyle w:val="NormalWeb"/>
        <w:spacing w:before="0" w:beforeAutospacing="0" w:after="0" w:afterAutospacing="0" w:line="480" w:lineRule="auto"/>
        <w:ind w:firstLine="720"/>
        <w:contextualSpacing/>
        <w:rPr>
          <w:color w:val="0E101A"/>
        </w:rPr>
      </w:pPr>
      <w:r w:rsidRPr="00FF6672">
        <w:rPr>
          <w:color w:val="0E101A"/>
        </w:rPr>
        <w:t xml:space="preserve">Secondly, I will ensure that my expectations are communicated to other team members. I plan to strategically utilize communication to foster and produce an atmosphere of support and open exchange. In addition, I plan to encourage individuals to discover pathways that lead them to their goals irrespective of the challenging situations. In this regard, I will develop performance expectations and hold individuals responsible for delivering their works promises. </w:t>
      </w:r>
    </w:p>
    <w:p w14:paraId="1024088A" w14:textId="6C95B852" w:rsidR="00AA203D" w:rsidRPr="00FF6672" w:rsidRDefault="00AA203D" w:rsidP="009A25D7">
      <w:pPr>
        <w:pStyle w:val="NormalWeb"/>
        <w:spacing w:before="0" w:beforeAutospacing="0" w:after="0" w:afterAutospacing="0" w:line="480" w:lineRule="auto"/>
        <w:ind w:firstLine="720"/>
        <w:contextualSpacing/>
        <w:rPr>
          <w:color w:val="0E101A"/>
        </w:rPr>
      </w:pPr>
      <w:r w:rsidRPr="00FF6672">
        <w:rPr>
          <w:color w:val="0E101A"/>
        </w:rPr>
        <w:t xml:space="preserve">Thirdly, I will create a learning environment for everybody in my organization. I plan to incorporate learning as a vital part of my daily job responsibility; besides, I will also utilize this time to learn a new thing from others. In this regard, I will </w:t>
      </w:r>
      <w:r w:rsidR="000565E4">
        <w:rPr>
          <w:color w:val="0E101A"/>
        </w:rPr>
        <w:t>allow everybod</w:t>
      </w:r>
      <w:r w:rsidRPr="00FF6672">
        <w:rPr>
          <w:color w:val="0E101A"/>
        </w:rPr>
        <w:t>y to share their ideas to help deal with the organization</w:t>
      </w:r>
      <w:r w:rsidR="000565E4">
        <w:rPr>
          <w:color w:val="0E101A"/>
        </w:rPr>
        <w:t>’</w:t>
      </w:r>
      <w:r w:rsidRPr="00FF6672">
        <w:rPr>
          <w:color w:val="0E101A"/>
        </w:rPr>
        <w:t>s challenges.  </w:t>
      </w:r>
    </w:p>
    <w:p w14:paraId="3CAA863B" w14:textId="77777777" w:rsidR="00FD5839" w:rsidRDefault="00AA203D" w:rsidP="009A25D7">
      <w:pPr>
        <w:pStyle w:val="NormalWeb"/>
        <w:spacing w:before="0" w:beforeAutospacing="0" w:after="0" w:afterAutospacing="0" w:line="480" w:lineRule="auto"/>
        <w:contextualSpacing/>
        <w:rPr>
          <w:color w:val="0E101A"/>
        </w:rPr>
      </w:pPr>
      <w:r w:rsidRPr="00FF6672">
        <w:rPr>
          <w:color w:val="0E101A"/>
        </w:rPr>
        <w:t>           Furthermore, I will encourage development among my juniors at all times. As a leader, I understand that one of my responsibilities is maintaining a good leadership legacy and developing my successors. Thus, I will ensure that I create an environment where my juniors build their leadership skills and develop personal values. I will also ensure I help my assistants apply new knowledge and skills. Notably, good leaders offer mentoring opportunities and one-on-one coaching for other individuals to apply new knowledge and technical skills</w:t>
      </w:r>
      <w:r w:rsidR="00200FBE" w:rsidRPr="00FF6672">
        <w:rPr>
          <w:color w:val="0E101A"/>
          <w:lang w:val="en-US"/>
        </w:rPr>
        <w:t xml:space="preserve"> </w:t>
      </w:r>
      <w:r w:rsidR="00200FBE" w:rsidRPr="00FF6672">
        <w:rPr>
          <w:color w:val="000000"/>
          <w:shd w:val="clear" w:color="auto" w:fill="FFFFFF"/>
        </w:rPr>
        <w:t>(Trinka, 2019)</w:t>
      </w:r>
      <w:r w:rsidRPr="00FF6672">
        <w:rPr>
          <w:color w:val="0E101A"/>
        </w:rPr>
        <w:t xml:space="preserve">. Thus, I will distribute leadership by giving others a chance to coach, mentor, and help others to develop. </w:t>
      </w:r>
    </w:p>
    <w:p w14:paraId="29B6E19F" w14:textId="2D54403D" w:rsidR="00FD5839" w:rsidRDefault="00AA203D" w:rsidP="009A25D7">
      <w:pPr>
        <w:pStyle w:val="NormalWeb"/>
        <w:spacing w:before="0" w:beforeAutospacing="0" w:after="0" w:afterAutospacing="0" w:line="480" w:lineRule="auto"/>
        <w:ind w:firstLine="720"/>
        <w:contextualSpacing/>
        <w:rPr>
          <w:color w:val="0E101A"/>
        </w:rPr>
      </w:pPr>
      <w:r w:rsidRPr="00FF6672">
        <w:rPr>
          <w:color w:val="0E101A"/>
        </w:rPr>
        <w:t xml:space="preserve">In addition, I will encourage and foster effective interpersonal relationships among my juniors. I will create an organizational culture that allows my assistants to have deeper conversations, helping each other deal with their problems. I will ensure that I listen to what everyone has to say and show concern for the issues they may be undergoing. </w:t>
      </w:r>
    </w:p>
    <w:p w14:paraId="3FDCB0BE" w14:textId="1731D5F1" w:rsidR="000565E4" w:rsidRDefault="00FD5839" w:rsidP="009A25D7">
      <w:pPr>
        <w:pStyle w:val="NormalWeb"/>
        <w:spacing w:before="0" w:beforeAutospacing="0" w:after="0" w:afterAutospacing="0" w:line="480" w:lineRule="auto"/>
        <w:ind w:firstLine="720"/>
        <w:contextualSpacing/>
        <w:rPr>
          <w:color w:val="0E101A"/>
          <w:lang w:val="en-US"/>
        </w:rPr>
      </w:pPr>
      <w:r>
        <w:rPr>
          <w:color w:val="0E101A"/>
          <w:lang w:val="en-US"/>
        </w:rPr>
        <w:t>One real</w:t>
      </w:r>
      <w:r w:rsidR="000565E4">
        <w:rPr>
          <w:color w:val="0E101A"/>
          <w:lang w:val="en-US"/>
        </w:rPr>
        <w:t>-</w:t>
      </w:r>
      <w:r>
        <w:rPr>
          <w:color w:val="0E101A"/>
          <w:lang w:val="en-US"/>
        </w:rPr>
        <w:t xml:space="preserve">life situation where a different strategy would have saved a bad situation is </w:t>
      </w:r>
      <w:r w:rsidR="00760CAC">
        <w:rPr>
          <w:color w:val="0E101A"/>
          <w:lang w:val="en-US"/>
        </w:rPr>
        <w:t xml:space="preserve">when I </w:t>
      </w:r>
      <w:r w:rsidR="000565E4">
        <w:rPr>
          <w:color w:val="0E101A"/>
          <w:lang w:val="en-US"/>
        </w:rPr>
        <w:t>served</w:t>
      </w:r>
      <w:r w:rsidR="00760CAC">
        <w:rPr>
          <w:color w:val="0E101A"/>
          <w:lang w:val="en-US"/>
        </w:rPr>
        <w:t xml:space="preserve"> in </w:t>
      </w:r>
      <w:r w:rsidR="000565E4">
        <w:rPr>
          <w:color w:val="0E101A"/>
          <w:lang w:val="en-US"/>
        </w:rPr>
        <w:t xml:space="preserve">the </w:t>
      </w:r>
      <w:r w:rsidR="00760CAC">
        <w:rPr>
          <w:color w:val="0E101A"/>
          <w:lang w:val="en-US"/>
        </w:rPr>
        <w:t xml:space="preserve">wildlife club as the chairman. In this case, </w:t>
      </w:r>
      <w:r w:rsidR="000565E4">
        <w:rPr>
          <w:color w:val="0E101A"/>
          <w:lang w:val="en-US"/>
        </w:rPr>
        <w:t>I made a mistake because</w:t>
      </w:r>
      <w:r w:rsidR="00760CAC">
        <w:rPr>
          <w:color w:val="0E101A"/>
          <w:lang w:val="en-US"/>
        </w:rPr>
        <w:t xml:space="preserve"> </w:t>
      </w:r>
      <w:r w:rsidR="00AA203D" w:rsidRPr="00FF6672">
        <w:rPr>
          <w:color w:val="0E101A"/>
        </w:rPr>
        <w:t>I took all the leadership roles by myself. I did not allow my juniors to exercise their leadership skills</w:t>
      </w:r>
      <w:r w:rsidR="00760CAC">
        <w:rPr>
          <w:color w:val="0E101A"/>
          <w:lang w:val="en-US"/>
        </w:rPr>
        <w:t>. Only in rare circumstances did I delegate role</w:t>
      </w:r>
      <w:r w:rsidR="000565E4">
        <w:rPr>
          <w:color w:val="0E101A"/>
          <w:lang w:val="en-US"/>
        </w:rPr>
        <w:t>s</w:t>
      </w:r>
      <w:r w:rsidR="00760CAC">
        <w:rPr>
          <w:color w:val="0E101A"/>
          <w:lang w:val="en-US"/>
        </w:rPr>
        <w:t xml:space="preserve"> to my juniors and colleagues in that wildlife club. I used to see that everyone else around me </w:t>
      </w:r>
      <w:r w:rsidR="000565E4">
        <w:rPr>
          <w:color w:val="0E101A"/>
          <w:lang w:val="en-US"/>
        </w:rPr>
        <w:t>could not</w:t>
      </w:r>
      <w:r w:rsidR="00760CAC">
        <w:rPr>
          <w:color w:val="0E101A"/>
          <w:lang w:val="en-US"/>
        </w:rPr>
        <w:t xml:space="preserve"> deliver to the </w:t>
      </w:r>
      <w:r w:rsidR="000565E4">
        <w:rPr>
          <w:color w:val="0E101A"/>
          <w:lang w:val="en-US"/>
        </w:rPr>
        <w:t>suitable</w:t>
      </w:r>
      <w:r w:rsidR="00760CAC">
        <w:rPr>
          <w:color w:val="0E101A"/>
          <w:lang w:val="en-US"/>
        </w:rPr>
        <w:t xml:space="preserve"> standard I desired. The mistake here is that I never believed in empowering my juniors </w:t>
      </w:r>
      <w:r w:rsidR="000565E4">
        <w:rPr>
          <w:color w:val="0E101A"/>
          <w:lang w:val="en-US"/>
        </w:rPr>
        <w:t>t</w:t>
      </w:r>
      <w:r w:rsidR="00760CAC">
        <w:rPr>
          <w:color w:val="0E101A"/>
          <w:lang w:val="en-US"/>
        </w:rPr>
        <w:t>o enhance their leadership skills and become dependable leaders in their roles.</w:t>
      </w:r>
    </w:p>
    <w:p w14:paraId="51683F31" w14:textId="71D2C852" w:rsidR="00AA203D" w:rsidRDefault="00760CAC" w:rsidP="009A25D7">
      <w:pPr>
        <w:pStyle w:val="NormalWeb"/>
        <w:spacing w:before="0" w:beforeAutospacing="0" w:after="0" w:afterAutospacing="0" w:line="480" w:lineRule="auto"/>
        <w:ind w:firstLine="720"/>
        <w:contextualSpacing/>
        <w:rPr>
          <w:color w:val="0E101A"/>
          <w:lang w:val="en-US"/>
        </w:rPr>
      </w:pPr>
      <w:r w:rsidRPr="00FF6672">
        <w:rPr>
          <w:color w:val="0E101A"/>
        </w:rPr>
        <w:t>C</w:t>
      </w:r>
      <w:r w:rsidR="00AA203D" w:rsidRPr="00FF6672">
        <w:rPr>
          <w:color w:val="0E101A"/>
        </w:rPr>
        <w:t>onsequently, the club was ranked the poorest at the end of that year. Thus, if I had not been so selfish with leadership roles, the club would have performed better.</w:t>
      </w:r>
      <w:r w:rsidR="009F7E69">
        <w:rPr>
          <w:color w:val="0E101A"/>
          <w:lang w:val="en-US"/>
        </w:rPr>
        <w:t xml:space="preserve"> I should have made sure that everyone around me was responsible and that the achievement of the goal was a function of everyone’s effort. </w:t>
      </w:r>
      <w:r w:rsidR="003B2780">
        <w:rPr>
          <w:color w:val="0E101A"/>
          <w:lang w:val="en-US"/>
        </w:rPr>
        <w:t xml:space="preserve">When everyone plays a role in </w:t>
      </w:r>
      <w:r w:rsidR="000565E4">
        <w:rPr>
          <w:color w:val="0E101A"/>
          <w:lang w:val="en-US"/>
        </w:rPr>
        <w:t>achieving</w:t>
      </w:r>
      <w:r w:rsidR="003B2780">
        <w:rPr>
          <w:color w:val="0E101A"/>
          <w:lang w:val="en-US"/>
        </w:rPr>
        <w:t xml:space="preserve"> the team’s vision, it becomes easier and more efficient to </w:t>
      </w:r>
      <w:r w:rsidR="000565E4">
        <w:rPr>
          <w:color w:val="0E101A"/>
          <w:lang w:val="en-US"/>
        </w:rPr>
        <w:t>complet</w:t>
      </w:r>
      <w:r w:rsidR="003B2780">
        <w:rPr>
          <w:color w:val="0E101A"/>
          <w:lang w:val="en-US"/>
        </w:rPr>
        <w:t>e it since there is enhanced creativity and room for improvement. Even for future projects</w:t>
      </w:r>
      <w:r w:rsidR="000565E4">
        <w:rPr>
          <w:color w:val="0E101A"/>
          <w:lang w:val="en-US"/>
        </w:rPr>
        <w:t>,</w:t>
      </w:r>
      <w:r w:rsidR="003B2780">
        <w:rPr>
          <w:color w:val="0E101A"/>
          <w:lang w:val="en-US"/>
        </w:rPr>
        <w:t xml:space="preserve"> everyone strategizes on improving and achieving even great success. By implementing such a strategy, it would have been hard for my club to perform so poor</w:t>
      </w:r>
      <w:r w:rsidR="000565E4">
        <w:rPr>
          <w:color w:val="0E101A"/>
          <w:lang w:val="en-US"/>
        </w:rPr>
        <w:t>ly</w:t>
      </w:r>
      <w:r w:rsidR="003B2780">
        <w:rPr>
          <w:color w:val="0E101A"/>
          <w:lang w:val="en-US"/>
        </w:rPr>
        <w:t xml:space="preserve">. </w:t>
      </w:r>
    </w:p>
    <w:p w14:paraId="58431F27" w14:textId="595E72B9" w:rsidR="004023D1" w:rsidRDefault="00D80177" w:rsidP="009A25D7">
      <w:pPr>
        <w:pStyle w:val="NormalWeb"/>
        <w:spacing w:before="0" w:beforeAutospacing="0" w:after="0" w:afterAutospacing="0" w:line="480" w:lineRule="auto"/>
        <w:ind w:firstLine="720"/>
        <w:contextualSpacing/>
        <w:rPr>
          <w:color w:val="0E101A"/>
          <w:lang w:val="en-US"/>
        </w:rPr>
      </w:pPr>
      <w:r>
        <w:rPr>
          <w:color w:val="0E101A"/>
          <w:lang w:val="en-US"/>
        </w:rPr>
        <w:t xml:space="preserve">One educational opportunity that </w:t>
      </w:r>
      <w:r w:rsidR="0063594E">
        <w:rPr>
          <w:color w:val="0E101A"/>
          <w:lang w:val="en-US"/>
        </w:rPr>
        <w:t xml:space="preserve">can </w:t>
      </w:r>
      <w:r>
        <w:rPr>
          <w:color w:val="0E101A"/>
          <w:lang w:val="en-US"/>
        </w:rPr>
        <w:t xml:space="preserve">significantly </w:t>
      </w:r>
      <w:r w:rsidR="0063594E">
        <w:rPr>
          <w:color w:val="0E101A"/>
          <w:lang w:val="en-US"/>
        </w:rPr>
        <w:t xml:space="preserve">assist me in translating my vision into reality is a book by </w:t>
      </w:r>
      <w:r w:rsidR="0063594E" w:rsidRPr="0063594E">
        <w:rPr>
          <w:color w:val="0E101A"/>
          <w:lang w:val="en-US"/>
        </w:rPr>
        <w:t>James M. Kouzes and Barry Z. Posner</w:t>
      </w:r>
      <w:r w:rsidR="0063594E">
        <w:rPr>
          <w:color w:val="0E101A"/>
          <w:lang w:val="en-US"/>
        </w:rPr>
        <w:t xml:space="preserve"> titled “</w:t>
      </w:r>
      <w:r w:rsidR="0063594E" w:rsidRPr="0063594E">
        <w:rPr>
          <w:color w:val="0E101A"/>
          <w:lang w:val="en-US"/>
        </w:rPr>
        <w:t>The Truth About Leadership</w:t>
      </w:r>
      <w:r w:rsidR="0063594E">
        <w:rPr>
          <w:color w:val="0E101A"/>
          <w:lang w:val="en-US"/>
        </w:rPr>
        <w:t xml:space="preserve">.” This book carefully analyzes some of </w:t>
      </w:r>
      <w:r w:rsidR="000565E4">
        <w:rPr>
          <w:color w:val="0E101A"/>
          <w:lang w:val="en-US"/>
        </w:rPr>
        <w:t xml:space="preserve">the </w:t>
      </w:r>
      <w:r w:rsidR="0063594E">
        <w:rPr>
          <w:color w:val="0E101A"/>
          <w:lang w:val="en-US"/>
        </w:rPr>
        <w:t>essentials of leadership</w:t>
      </w:r>
      <w:r w:rsidR="000565E4">
        <w:rPr>
          <w:color w:val="0E101A"/>
          <w:lang w:val="en-US"/>
        </w:rPr>
        <w:t>,</w:t>
      </w:r>
      <w:r w:rsidR="0063594E">
        <w:rPr>
          <w:color w:val="0E101A"/>
          <w:lang w:val="en-US"/>
        </w:rPr>
        <w:t xml:space="preserve"> such as ethics, trust</w:t>
      </w:r>
      <w:r w:rsidR="000565E4">
        <w:rPr>
          <w:color w:val="0E101A"/>
          <w:lang w:val="en-US"/>
        </w:rPr>
        <w:t>,</w:t>
      </w:r>
      <w:r w:rsidR="0063594E">
        <w:rPr>
          <w:color w:val="0E101A"/>
          <w:lang w:val="en-US"/>
        </w:rPr>
        <w:t xml:space="preserve"> and even credibility. I</w:t>
      </w:r>
      <w:r w:rsidR="000565E4">
        <w:rPr>
          <w:color w:val="0E101A"/>
          <w:lang w:val="en-US"/>
        </w:rPr>
        <w:t xml:space="preserve"> must ensure I adopt these critical values in my leadership journey</w:t>
      </w:r>
      <w:r w:rsidR="0063594E">
        <w:rPr>
          <w:color w:val="0E101A"/>
          <w:lang w:val="en-US"/>
        </w:rPr>
        <w:t xml:space="preserve"> because they have a huge say in my leadership. Ethics, for example, usually ensure that everything is for the greater good of society and the achievement of the target goal. Trust also means that I can be entrusted with critical assets and </w:t>
      </w:r>
      <w:r w:rsidR="00820A1F">
        <w:rPr>
          <w:color w:val="0E101A"/>
          <w:lang w:val="en-US"/>
        </w:rPr>
        <w:t xml:space="preserve">responsibilities without the fear that anything will be poorly managed or used for selfish interest. </w:t>
      </w:r>
      <w:r w:rsidR="000565E4">
        <w:rPr>
          <w:color w:val="0E101A"/>
          <w:lang w:val="en-US"/>
        </w:rPr>
        <w:t>This knowledge is very beneficial in my leadership go</w:t>
      </w:r>
      <w:r w:rsidR="00820A1F">
        <w:rPr>
          <w:color w:val="0E101A"/>
          <w:lang w:val="en-US"/>
        </w:rPr>
        <w:t xml:space="preserve">al because these are values anyone would like to emulate. Thus, the formal educational opportunity from the book is </w:t>
      </w:r>
      <w:r w:rsidR="000565E4">
        <w:rPr>
          <w:color w:val="0E101A"/>
          <w:lang w:val="en-US"/>
        </w:rPr>
        <w:t>help</w:t>
      </w:r>
      <w:r w:rsidR="00820A1F">
        <w:rPr>
          <w:color w:val="0E101A"/>
          <w:lang w:val="en-US"/>
        </w:rPr>
        <w:t xml:space="preserve">ful to my goals. </w:t>
      </w:r>
    </w:p>
    <w:p w14:paraId="73B2EACF" w14:textId="0658F4A6" w:rsidR="00514A12" w:rsidRPr="009F7E69" w:rsidRDefault="00514A12" w:rsidP="009A25D7">
      <w:pPr>
        <w:pStyle w:val="NormalWeb"/>
        <w:spacing w:before="0" w:beforeAutospacing="0" w:after="0" w:afterAutospacing="0" w:line="480" w:lineRule="auto"/>
        <w:contextualSpacing/>
        <w:rPr>
          <w:color w:val="0E101A"/>
          <w:lang w:val="en-US"/>
        </w:rPr>
      </w:pPr>
      <w:r>
        <w:rPr>
          <w:noProof/>
          <w:color w:val="0E101A"/>
          <w:lang w:val="en-US"/>
        </w:rPr>
        <w:drawing>
          <wp:inline distT="0" distB="0" distL="0" distR="0" wp14:anchorId="1DAE4498" wp14:editId="6D921806">
            <wp:extent cx="5486400" cy="3200400"/>
            <wp:effectExtent l="1905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74D2952" w14:textId="5129EF5A" w:rsidR="00AA203D" w:rsidRPr="00FF6672" w:rsidRDefault="00AA203D" w:rsidP="009A25D7">
      <w:pPr>
        <w:pStyle w:val="NormalWeb"/>
        <w:spacing w:before="0" w:beforeAutospacing="0" w:after="0" w:afterAutospacing="0" w:line="480" w:lineRule="auto"/>
        <w:contextualSpacing/>
        <w:jc w:val="center"/>
        <w:rPr>
          <w:color w:val="0E101A"/>
        </w:rPr>
      </w:pPr>
      <w:r w:rsidRPr="00FF6672">
        <w:rPr>
          <w:rStyle w:val="Strong"/>
          <w:color w:val="0E101A"/>
        </w:rPr>
        <w:t>Part 4</w:t>
      </w:r>
      <w:r w:rsidR="008F149A">
        <w:rPr>
          <w:rStyle w:val="Strong"/>
          <w:color w:val="0E101A"/>
          <w:lang w:val="en-US"/>
        </w:rPr>
        <w:t>:</w:t>
      </w:r>
      <w:r w:rsidRPr="00FF6672">
        <w:rPr>
          <w:rStyle w:val="Strong"/>
          <w:color w:val="0E101A"/>
        </w:rPr>
        <w:t> </w:t>
      </w:r>
      <w:r w:rsidR="008F149A">
        <w:rPr>
          <w:rStyle w:val="Strong"/>
          <w:color w:val="0E101A"/>
          <w:lang w:val="en-US"/>
        </w:rPr>
        <w:t>E</w:t>
      </w:r>
      <w:proofErr w:type="spellStart"/>
      <w:r w:rsidR="008F149A" w:rsidRPr="008F149A">
        <w:rPr>
          <w:rStyle w:val="Strong"/>
          <w:color w:val="0E101A"/>
        </w:rPr>
        <w:t>thics</w:t>
      </w:r>
      <w:proofErr w:type="spellEnd"/>
      <w:r w:rsidR="008F149A" w:rsidRPr="008F149A">
        <w:rPr>
          <w:rStyle w:val="Strong"/>
          <w:color w:val="0E101A"/>
        </w:rPr>
        <w:t xml:space="preserve"> and </w:t>
      </w:r>
      <w:r w:rsidR="008F149A">
        <w:rPr>
          <w:rStyle w:val="Strong"/>
          <w:color w:val="0E101A"/>
          <w:lang w:val="en-US"/>
        </w:rPr>
        <w:t>I</w:t>
      </w:r>
      <w:proofErr w:type="spellStart"/>
      <w:r w:rsidR="008F149A" w:rsidRPr="008F149A">
        <w:rPr>
          <w:rStyle w:val="Strong"/>
          <w:color w:val="0E101A"/>
        </w:rPr>
        <w:t>ntegrity</w:t>
      </w:r>
      <w:proofErr w:type="spellEnd"/>
    </w:p>
    <w:p w14:paraId="79D491E1" w14:textId="237ECF8A" w:rsidR="008F149A" w:rsidRDefault="00AA203D" w:rsidP="009A25D7">
      <w:pPr>
        <w:pStyle w:val="NormalWeb"/>
        <w:spacing w:before="0" w:beforeAutospacing="0" w:after="0" w:afterAutospacing="0" w:line="480" w:lineRule="auto"/>
        <w:contextualSpacing/>
        <w:rPr>
          <w:color w:val="0E101A"/>
        </w:rPr>
      </w:pPr>
      <w:r w:rsidRPr="00FF6672">
        <w:rPr>
          <w:rStyle w:val="Strong"/>
          <w:color w:val="0E101A"/>
        </w:rPr>
        <w:t>           </w:t>
      </w:r>
      <w:r w:rsidRPr="00FF6672">
        <w:rPr>
          <w:color w:val="0E101A"/>
        </w:rPr>
        <w:t>One of the most significant leadership characteristics that I possess is honesty. For a leader to be ethical and maintain integrity, one has to be loyal and honest. Honesty is essential for becoming an effective and good leader; since individuals will always trust dependable and moral leaders</w:t>
      </w:r>
      <w:r w:rsidR="00200FBE" w:rsidRPr="00FF6672">
        <w:rPr>
          <w:color w:val="0E101A"/>
          <w:lang w:val="en-US"/>
        </w:rPr>
        <w:t xml:space="preserve"> </w:t>
      </w:r>
      <w:r w:rsidR="00200FBE" w:rsidRPr="00FF6672">
        <w:rPr>
          <w:color w:val="000000"/>
          <w:shd w:val="clear" w:color="auto" w:fill="FFFFFF"/>
        </w:rPr>
        <w:t>(Lemoine, 2018)</w:t>
      </w:r>
      <w:r w:rsidRPr="00FF6672">
        <w:rPr>
          <w:color w:val="0E101A"/>
        </w:rPr>
        <w:t>. In addition, honesty will help communicate facts transparently, which is essential in maintaining ethical standards and integrity</w:t>
      </w:r>
      <w:r w:rsidR="00200FBE" w:rsidRPr="00FF6672">
        <w:rPr>
          <w:color w:val="0E101A"/>
          <w:lang w:val="en-US"/>
        </w:rPr>
        <w:t xml:space="preserve"> </w:t>
      </w:r>
      <w:r w:rsidR="00200FBE" w:rsidRPr="00FF6672">
        <w:rPr>
          <w:color w:val="000000"/>
          <w:shd w:val="clear" w:color="auto" w:fill="FFFFFF"/>
        </w:rPr>
        <w:t>(Lemoine, 2018)</w:t>
      </w:r>
      <w:r w:rsidRPr="00FF6672">
        <w:rPr>
          <w:color w:val="0E101A"/>
        </w:rPr>
        <w:t xml:space="preserve">. </w:t>
      </w:r>
      <w:r w:rsidR="008F149A">
        <w:rPr>
          <w:color w:val="0E101A"/>
          <w:lang w:val="en-US"/>
        </w:rPr>
        <w:t>Also, I must practice being non-judgmental</w:t>
      </w:r>
      <w:r w:rsidR="00A8500B">
        <w:rPr>
          <w:color w:val="0E101A"/>
          <w:lang w:val="en-US"/>
        </w:rPr>
        <w:t xml:space="preserve"> in everything I do. I must understand that my followers are human beings who can do different things under the influence of good and bad things. Thus, listening to my followers’ side of </w:t>
      </w:r>
      <w:r w:rsidR="000565E4">
        <w:rPr>
          <w:color w:val="0E101A"/>
          <w:lang w:val="en-US"/>
        </w:rPr>
        <w:t xml:space="preserve">the </w:t>
      </w:r>
      <w:r w:rsidR="00A8500B">
        <w:rPr>
          <w:color w:val="0E101A"/>
          <w:lang w:val="en-US"/>
        </w:rPr>
        <w:t xml:space="preserve">story before </w:t>
      </w:r>
      <w:r w:rsidR="000565E4">
        <w:rPr>
          <w:color w:val="0E101A"/>
          <w:lang w:val="en-US"/>
        </w:rPr>
        <w:t>deciding</w:t>
      </w:r>
      <w:r w:rsidR="00A8500B">
        <w:rPr>
          <w:color w:val="0E101A"/>
          <w:lang w:val="en-US"/>
        </w:rPr>
        <w:t xml:space="preserve"> will demonstrate high levels </w:t>
      </w:r>
      <w:r w:rsidR="000565E4">
        <w:rPr>
          <w:color w:val="0E101A"/>
          <w:lang w:val="en-US"/>
        </w:rPr>
        <w:t xml:space="preserve">of </w:t>
      </w:r>
      <w:r w:rsidR="00A8500B">
        <w:rPr>
          <w:color w:val="0E101A"/>
          <w:lang w:val="en-US"/>
        </w:rPr>
        <w:t>integrity. Besides, making just decisions is another step towards being ethical. It is always good to make good decisions that look at every side of the situation to ensure no part</w:t>
      </w:r>
      <w:r w:rsidR="000565E4">
        <w:rPr>
          <w:color w:val="0E101A"/>
          <w:lang w:val="en-US"/>
        </w:rPr>
        <w:t>y</w:t>
      </w:r>
      <w:r w:rsidR="00A8500B">
        <w:rPr>
          <w:color w:val="0E101A"/>
          <w:lang w:val="en-US"/>
        </w:rPr>
        <w:t xml:space="preserve"> suffers </w:t>
      </w:r>
      <w:r w:rsidR="00AE5CFC">
        <w:rPr>
          <w:color w:val="0E101A"/>
          <w:lang w:val="en-US"/>
        </w:rPr>
        <w:t>or feels favored.</w:t>
      </w:r>
      <w:r w:rsidR="008F149A">
        <w:rPr>
          <w:color w:val="0E101A"/>
          <w:lang w:val="en-US"/>
        </w:rPr>
        <w:t xml:space="preserve"> </w:t>
      </w:r>
      <w:r w:rsidRPr="00FF6672">
        <w:rPr>
          <w:color w:val="0E101A"/>
        </w:rPr>
        <w:t xml:space="preserve">Secondly, I will maintain leadership integrity and ethics by being humane. Notably, a compassionate leader </w:t>
      </w:r>
      <w:r w:rsidR="000565E4">
        <w:rPr>
          <w:color w:val="0E101A"/>
        </w:rPr>
        <w:t>mostly upholds</w:t>
      </w:r>
      <w:r w:rsidRPr="00FF6672">
        <w:rPr>
          <w:color w:val="0E101A"/>
        </w:rPr>
        <w:t xml:space="preserve"> high moral standards and ethical values</w:t>
      </w:r>
      <w:r w:rsidR="00FF6672" w:rsidRPr="00FF6672">
        <w:rPr>
          <w:color w:val="0E101A"/>
          <w:lang w:val="en-US"/>
        </w:rPr>
        <w:t xml:space="preserve"> </w:t>
      </w:r>
      <w:r w:rsidR="00FF6672" w:rsidRPr="00FF6672">
        <w:rPr>
          <w:color w:val="000000"/>
          <w:shd w:val="clear" w:color="auto" w:fill="FFFFFF"/>
        </w:rPr>
        <w:t>(Lemoine, 2018)</w:t>
      </w:r>
      <w:r w:rsidRPr="00FF6672">
        <w:rPr>
          <w:color w:val="0E101A"/>
        </w:rPr>
        <w:t xml:space="preserve">. Thus, I will always place importance on acting in a way that considers the wellbeing of others and in being kind. In addition, I will always ensure that everybody is treated in a just and fair manner. </w:t>
      </w:r>
    </w:p>
    <w:p w14:paraId="6AB6AA9E" w14:textId="25C20BD4" w:rsidR="00FF6672" w:rsidRPr="00FF6672" w:rsidRDefault="00AA203D" w:rsidP="009A25D7">
      <w:pPr>
        <w:pStyle w:val="NormalWeb"/>
        <w:spacing w:before="0" w:beforeAutospacing="0" w:after="0" w:afterAutospacing="0" w:line="480" w:lineRule="auto"/>
        <w:ind w:firstLine="720"/>
        <w:contextualSpacing/>
        <w:rPr>
          <w:color w:val="0E101A"/>
        </w:rPr>
      </w:pPr>
      <w:r w:rsidRPr="00FF6672">
        <w:rPr>
          <w:color w:val="0E101A"/>
        </w:rPr>
        <w:t xml:space="preserve">As a leader, I will ensure that I do not have </w:t>
      </w:r>
      <w:proofErr w:type="spellStart"/>
      <w:r w:rsidRPr="00FF6672">
        <w:rPr>
          <w:color w:val="0E101A"/>
        </w:rPr>
        <w:t>favorites</w:t>
      </w:r>
      <w:proofErr w:type="spellEnd"/>
      <w:r w:rsidRPr="00FF6672">
        <w:rPr>
          <w:color w:val="0E101A"/>
        </w:rPr>
        <w:t xml:space="preserve">; thus, I will ensure that everyone is treated equally. In this regard, no one in my organization stays in fear of discrimination based on their nationality, ethnicity, or gender. Also, I will concentrate on team building to ensure that everyone </w:t>
      </w:r>
      <w:r w:rsidR="000565E4">
        <w:rPr>
          <w:color w:val="0E101A"/>
        </w:rPr>
        <w:t>can</w:t>
      </w:r>
      <w:r w:rsidRPr="00FF6672">
        <w:rPr>
          <w:color w:val="0E101A"/>
        </w:rPr>
        <w:t xml:space="preserve"> utilize the different skills. As an ethical leader, I will foster a team spirit and a sense of togetherness in the organization.</w:t>
      </w:r>
      <w:r w:rsidR="00F07B8D">
        <w:rPr>
          <w:color w:val="0E101A"/>
          <w:lang w:val="en-US"/>
        </w:rPr>
        <w:t xml:space="preserve"> Also, I will always work on ensuring that I communicate well and honestly to my followers. Proper communication is always </w:t>
      </w:r>
      <w:r w:rsidR="000565E4">
        <w:rPr>
          <w:color w:val="0E101A"/>
          <w:lang w:val="en-US"/>
        </w:rPr>
        <w:t xml:space="preserve">a </w:t>
      </w:r>
      <w:r w:rsidR="00F07B8D">
        <w:rPr>
          <w:color w:val="0E101A"/>
          <w:lang w:val="en-US"/>
        </w:rPr>
        <w:t xml:space="preserve">great tool in guaranteeing integrity and ensuring that I am ethical in all my dealings as a leader. </w:t>
      </w:r>
      <w:r w:rsidRPr="00FF6672">
        <w:rPr>
          <w:color w:val="0E101A"/>
        </w:rPr>
        <w:t>Lastly, I always make genuine steps to accomplish goals that the entire organization benefits from.   </w:t>
      </w:r>
    </w:p>
    <w:p w14:paraId="5FC54A26" w14:textId="77777777" w:rsidR="00FF6672" w:rsidRPr="00FF6672" w:rsidRDefault="00FF6672" w:rsidP="009A25D7">
      <w:pPr>
        <w:contextualSpacing/>
        <w:rPr>
          <w:rFonts w:eastAsia="Times New Roman"/>
          <w:color w:val="0E101A"/>
          <w:lang w:eastAsia="en-KE"/>
        </w:rPr>
      </w:pPr>
      <w:r w:rsidRPr="00FF6672">
        <w:rPr>
          <w:color w:val="0E101A"/>
        </w:rPr>
        <w:br w:type="page"/>
      </w:r>
    </w:p>
    <w:p w14:paraId="5637058E" w14:textId="5F001DBD" w:rsidR="00AA203D" w:rsidRPr="00FF6672" w:rsidRDefault="00FF6672" w:rsidP="009A25D7">
      <w:pPr>
        <w:pStyle w:val="NormalWeb"/>
        <w:spacing w:before="0" w:beforeAutospacing="0" w:after="0" w:afterAutospacing="0" w:line="480" w:lineRule="auto"/>
        <w:contextualSpacing/>
        <w:jc w:val="center"/>
        <w:rPr>
          <w:b/>
          <w:bCs/>
          <w:color w:val="0E101A"/>
          <w:lang w:val="en-US"/>
        </w:rPr>
      </w:pPr>
      <w:r w:rsidRPr="00FF6672">
        <w:rPr>
          <w:b/>
          <w:bCs/>
          <w:color w:val="0E101A"/>
          <w:lang w:val="en-US"/>
        </w:rPr>
        <w:t>References</w:t>
      </w:r>
    </w:p>
    <w:p w14:paraId="417F8537" w14:textId="77777777" w:rsidR="00FF6672" w:rsidRPr="00FF6672" w:rsidRDefault="00FF6672" w:rsidP="009A25D7">
      <w:pPr>
        <w:pStyle w:val="NormalWeb"/>
        <w:spacing w:before="0" w:beforeAutospacing="0" w:after="0" w:afterAutospacing="0" w:line="480" w:lineRule="auto"/>
        <w:ind w:left="720" w:hanging="720"/>
        <w:contextualSpacing/>
        <w:rPr>
          <w:color w:val="000000"/>
          <w:shd w:val="clear" w:color="auto" w:fill="FFFFFF"/>
        </w:rPr>
      </w:pPr>
      <w:r w:rsidRPr="00FF6672">
        <w:rPr>
          <w:color w:val="000000"/>
          <w:shd w:val="clear" w:color="auto" w:fill="FFFFFF"/>
        </w:rPr>
        <w:t>Friedman, S. (2018). </w:t>
      </w:r>
      <w:r w:rsidRPr="00FF6672">
        <w:rPr>
          <w:i/>
          <w:iCs/>
          <w:color w:val="000000"/>
          <w:shd w:val="clear" w:color="auto" w:fill="FFFFFF"/>
        </w:rPr>
        <w:t>Define Your Personal Leadership Vision</w:t>
      </w:r>
      <w:r w:rsidRPr="00FF6672">
        <w:rPr>
          <w:color w:val="000000"/>
          <w:shd w:val="clear" w:color="auto" w:fill="FFFFFF"/>
        </w:rPr>
        <w:t xml:space="preserve">. Harvard Business Review. Retrieved 16 July 2021, from </w:t>
      </w:r>
      <w:hyperlink r:id="rId12" w:history="1">
        <w:r w:rsidRPr="00FF6672">
          <w:rPr>
            <w:rStyle w:val="Hyperlink"/>
            <w:shd w:val="clear" w:color="auto" w:fill="FFFFFF"/>
          </w:rPr>
          <w:t>https://hbr.org/2008/08/title</w:t>
        </w:r>
      </w:hyperlink>
      <w:r w:rsidRPr="00FF6672">
        <w:rPr>
          <w:color w:val="000000"/>
          <w:shd w:val="clear" w:color="auto" w:fill="FFFFFF"/>
        </w:rPr>
        <w:t>.</w:t>
      </w:r>
    </w:p>
    <w:p w14:paraId="5426703D" w14:textId="77777777" w:rsidR="00FF6672" w:rsidRPr="00FF6672" w:rsidRDefault="00FF6672" w:rsidP="009A25D7">
      <w:pPr>
        <w:pStyle w:val="NormalWeb"/>
        <w:spacing w:before="0" w:beforeAutospacing="0" w:after="0" w:afterAutospacing="0" w:line="480" w:lineRule="auto"/>
        <w:ind w:left="720" w:hanging="720"/>
        <w:contextualSpacing/>
        <w:rPr>
          <w:color w:val="000000"/>
          <w:shd w:val="clear" w:color="auto" w:fill="FFFFFF"/>
        </w:rPr>
      </w:pPr>
      <w:r w:rsidRPr="00FF6672">
        <w:rPr>
          <w:color w:val="000000"/>
          <w:shd w:val="clear" w:color="auto" w:fill="FFFFFF"/>
        </w:rPr>
        <w:t>Lemoine, L. (2018). </w:t>
      </w:r>
      <w:r w:rsidRPr="00FF6672">
        <w:rPr>
          <w:i/>
          <w:iCs/>
          <w:color w:val="000000"/>
          <w:shd w:val="clear" w:color="auto" w:fill="FFFFFF"/>
        </w:rPr>
        <w:t>10 Ethical Leadership Characteristics, Attributes &amp; Traits</w:t>
      </w:r>
      <w:r w:rsidRPr="00FF6672">
        <w:rPr>
          <w:color w:val="000000"/>
          <w:shd w:val="clear" w:color="auto" w:fill="FFFFFF"/>
        </w:rPr>
        <w:t xml:space="preserve">. Executive Search | Executive Recruiters • Y Scouts. Retrieved 16 July 2021, from </w:t>
      </w:r>
      <w:hyperlink r:id="rId13" w:history="1">
        <w:r w:rsidRPr="00FF6672">
          <w:rPr>
            <w:rStyle w:val="Hyperlink"/>
            <w:shd w:val="clear" w:color="auto" w:fill="FFFFFF"/>
          </w:rPr>
          <w:t>https://yscouts.com/10-ethical-leadership-characteristics/</w:t>
        </w:r>
      </w:hyperlink>
      <w:r w:rsidRPr="00FF6672">
        <w:rPr>
          <w:color w:val="000000"/>
          <w:shd w:val="clear" w:color="auto" w:fill="FFFFFF"/>
        </w:rPr>
        <w:t>.</w:t>
      </w:r>
    </w:p>
    <w:p w14:paraId="61ACA528" w14:textId="77777777" w:rsidR="00FF6672" w:rsidRPr="00FF6672" w:rsidRDefault="00FF6672" w:rsidP="009A25D7">
      <w:pPr>
        <w:pStyle w:val="NormalWeb"/>
        <w:spacing w:before="0" w:beforeAutospacing="0" w:after="0" w:afterAutospacing="0" w:line="480" w:lineRule="auto"/>
        <w:ind w:left="720" w:hanging="720"/>
        <w:contextualSpacing/>
        <w:rPr>
          <w:color w:val="000000"/>
          <w:shd w:val="clear" w:color="auto" w:fill="FFFFFF"/>
        </w:rPr>
      </w:pPr>
      <w:r w:rsidRPr="00FF6672">
        <w:rPr>
          <w:color w:val="000000"/>
          <w:shd w:val="clear" w:color="auto" w:fill="FFFFFF"/>
        </w:rPr>
        <w:t>Trinka, J. (2019). </w:t>
      </w:r>
      <w:r w:rsidRPr="00FF6672">
        <w:rPr>
          <w:i/>
          <w:iCs/>
          <w:color w:val="000000"/>
          <w:shd w:val="clear" w:color="auto" w:fill="FFFFFF"/>
        </w:rPr>
        <w:t>Action Plan to Improve Productivity and Leadership Effectiveness</w:t>
      </w:r>
      <w:r w:rsidRPr="00FF6672">
        <w:rPr>
          <w:color w:val="000000"/>
          <w:shd w:val="clear" w:color="auto" w:fill="FFFFFF"/>
        </w:rPr>
        <w:t xml:space="preserve">. Govleaders.org. Retrieved 16 July 2021, from </w:t>
      </w:r>
      <w:hyperlink r:id="rId14" w:history="1">
        <w:r w:rsidRPr="00FF6672">
          <w:rPr>
            <w:rStyle w:val="Hyperlink"/>
            <w:shd w:val="clear" w:color="auto" w:fill="FFFFFF"/>
          </w:rPr>
          <w:t>https://govleaders.org/action-plan.htm</w:t>
        </w:r>
      </w:hyperlink>
      <w:r w:rsidRPr="00FF6672">
        <w:rPr>
          <w:color w:val="000000"/>
          <w:shd w:val="clear" w:color="auto" w:fill="FFFFFF"/>
        </w:rPr>
        <w:t>.</w:t>
      </w:r>
    </w:p>
    <w:p w14:paraId="4345E0B1" w14:textId="77777777" w:rsidR="00FF6672" w:rsidRPr="00FF6672" w:rsidRDefault="00FF6672" w:rsidP="009A25D7">
      <w:pPr>
        <w:pStyle w:val="NormalWeb"/>
        <w:spacing w:before="0" w:beforeAutospacing="0" w:after="0" w:afterAutospacing="0" w:line="480" w:lineRule="auto"/>
        <w:contextualSpacing/>
        <w:rPr>
          <w:b/>
          <w:bCs/>
          <w:color w:val="0E101A"/>
        </w:rPr>
      </w:pPr>
    </w:p>
    <w:p w14:paraId="312F43C5" w14:textId="17DCFF77" w:rsidR="007002DB" w:rsidRPr="00FF6672" w:rsidRDefault="000F7E56" w:rsidP="009A25D7">
      <w:pPr>
        <w:contextualSpacing/>
        <w:jc w:val="left"/>
        <w:rPr>
          <w:lang w:val="en-US"/>
        </w:rPr>
      </w:pPr>
      <w:r w:rsidRPr="00FF6672">
        <w:rPr>
          <w:lang w:val="en-US"/>
        </w:rPr>
        <w:t xml:space="preserve"> </w:t>
      </w:r>
    </w:p>
    <w:p w14:paraId="0CB5587F" w14:textId="4C2A616E" w:rsidR="00BA782F" w:rsidRPr="00FF6672" w:rsidRDefault="00BA782F" w:rsidP="009A25D7">
      <w:pPr>
        <w:contextualSpacing/>
        <w:jc w:val="left"/>
        <w:rPr>
          <w:lang w:val="en-US"/>
        </w:rPr>
      </w:pPr>
      <w:r w:rsidRPr="00FF6672">
        <w:rPr>
          <w:lang w:val="en-US"/>
        </w:rPr>
        <w:tab/>
        <w:t xml:space="preserve"> </w:t>
      </w:r>
    </w:p>
    <w:p w14:paraId="3B64EE8D" w14:textId="4245D97D" w:rsidR="000B379A" w:rsidRPr="00FF6672" w:rsidRDefault="00E63676" w:rsidP="009A25D7">
      <w:pPr>
        <w:contextualSpacing/>
        <w:jc w:val="left"/>
        <w:rPr>
          <w:lang w:val="en-US"/>
        </w:rPr>
      </w:pPr>
      <w:r w:rsidRPr="00FF6672">
        <w:rPr>
          <w:lang w:val="en-US"/>
        </w:rPr>
        <w:t xml:space="preserve">  </w:t>
      </w:r>
      <w:r w:rsidR="002F5156" w:rsidRPr="00FF6672">
        <w:rPr>
          <w:lang w:val="en-US"/>
        </w:rPr>
        <w:t xml:space="preserve">   </w:t>
      </w:r>
      <w:r w:rsidR="000C55ED" w:rsidRPr="00FF6672">
        <w:rPr>
          <w:lang w:val="en-US"/>
        </w:rPr>
        <w:t xml:space="preserve">  </w:t>
      </w:r>
      <w:r w:rsidR="00712DE5" w:rsidRPr="00FF6672">
        <w:rPr>
          <w:lang w:val="en-US"/>
        </w:rPr>
        <w:t xml:space="preserve">   </w:t>
      </w:r>
    </w:p>
    <w:p w14:paraId="7A612C9D" w14:textId="70A4BA9C" w:rsidR="00890812" w:rsidRPr="00FF6672" w:rsidRDefault="001A65B4" w:rsidP="009A25D7">
      <w:pPr>
        <w:contextualSpacing/>
        <w:rPr>
          <w:b/>
          <w:bCs/>
          <w:lang w:val="en-US"/>
        </w:rPr>
      </w:pPr>
      <w:r w:rsidRPr="00FF6672">
        <w:rPr>
          <w:lang w:val="en-US"/>
        </w:rPr>
        <w:t xml:space="preserve"> </w:t>
      </w:r>
      <w:r w:rsidRPr="00FF6672">
        <w:rPr>
          <w:b/>
          <w:bCs/>
          <w:lang w:val="en-US"/>
        </w:rPr>
        <w:t xml:space="preserve"> </w:t>
      </w:r>
    </w:p>
    <w:sectPr w:rsidR="00890812" w:rsidRPr="00FF6672">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64328" w14:textId="77777777" w:rsidR="007171E5" w:rsidRDefault="007171E5" w:rsidP="001A65B4">
      <w:pPr>
        <w:spacing w:line="240" w:lineRule="auto"/>
      </w:pPr>
      <w:r>
        <w:separator/>
      </w:r>
    </w:p>
  </w:endnote>
  <w:endnote w:type="continuationSeparator" w:id="0">
    <w:p w14:paraId="3A885C54" w14:textId="77777777" w:rsidR="007171E5" w:rsidRDefault="007171E5" w:rsidP="001A65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7BA0B" w14:textId="77777777" w:rsidR="007171E5" w:rsidRDefault="007171E5" w:rsidP="001A65B4">
      <w:pPr>
        <w:spacing w:line="240" w:lineRule="auto"/>
      </w:pPr>
      <w:r>
        <w:separator/>
      </w:r>
    </w:p>
  </w:footnote>
  <w:footnote w:type="continuationSeparator" w:id="0">
    <w:p w14:paraId="7EBABA50" w14:textId="77777777" w:rsidR="007171E5" w:rsidRDefault="007171E5" w:rsidP="001A65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831436"/>
      <w:docPartObj>
        <w:docPartGallery w:val="Page Numbers (Top of Page)"/>
        <w:docPartUnique/>
      </w:docPartObj>
    </w:sdtPr>
    <w:sdtEndPr>
      <w:rPr>
        <w:noProof/>
      </w:rPr>
    </w:sdtEndPr>
    <w:sdtContent>
      <w:p w14:paraId="659B6D83" w14:textId="2245EAC8" w:rsidR="001A65B4" w:rsidRDefault="001A65B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98EDC02" w14:textId="77777777" w:rsidR="001A65B4" w:rsidRDefault="001A6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04C65"/>
    <w:multiLevelType w:val="hybridMultilevel"/>
    <w:tmpl w:val="DB3A02B4"/>
    <w:lvl w:ilvl="0" w:tplc="9ECA16C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DO3sDA2NDQ2MTdU0lEKTi0uzszPAykwqgUAYNJvTCwAAAA="/>
  </w:docVars>
  <w:rsids>
    <w:rsidRoot w:val="001A65B4"/>
    <w:rsid w:val="000413C2"/>
    <w:rsid w:val="000565E4"/>
    <w:rsid w:val="000A44EA"/>
    <w:rsid w:val="000B379A"/>
    <w:rsid w:val="000C55ED"/>
    <w:rsid w:val="000F7E56"/>
    <w:rsid w:val="001A65B4"/>
    <w:rsid w:val="00200FBE"/>
    <w:rsid w:val="00286231"/>
    <w:rsid w:val="00286BC1"/>
    <w:rsid w:val="002C2607"/>
    <w:rsid w:val="002F5156"/>
    <w:rsid w:val="003210C1"/>
    <w:rsid w:val="003376EC"/>
    <w:rsid w:val="003B2780"/>
    <w:rsid w:val="003E37A4"/>
    <w:rsid w:val="004023D1"/>
    <w:rsid w:val="00425756"/>
    <w:rsid w:val="00514A12"/>
    <w:rsid w:val="00572EF0"/>
    <w:rsid w:val="00575DFF"/>
    <w:rsid w:val="005C4703"/>
    <w:rsid w:val="0062424A"/>
    <w:rsid w:val="0063594E"/>
    <w:rsid w:val="00673967"/>
    <w:rsid w:val="007002DB"/>
    <w:rsid w:val="00712DE5"/>
    <w:rsid w:val="007171E5"/>
    <w:rsid w:val="00760CAC"/>
    <w:rsid w:val="00820A1F"/>
    <w:rsid w:val="00890812"/>
    <w:rsid w:val="008D47B4"/>
    <w:rsid w:val="008D5505"/>
    <w:rsid w:val="008F149A"/>
    <w:rsid w:val="009A25D7"/>
    <w:rsid w:val="009F7E69"/>
    <w:rsid w:val="00A21D04"/>
    <w:rsid w:val="00A65B68"/>
    <w:rsid w:val="00A8500B"/>
    <w:rsid w:val="00AA203D"/>
    <w:rsid w:val="00AE5CFC"/>
    <w:rsid w:val="00B422F7"/>
    <w:rsid w:val="00BA782F"/>
    <w:rsid w:val="00C345A0"/>
    <w:rsid w:val="00C91416"/>
    <w:rsid w:val="00CF3BD4"/>
    <w:rsid w:val="00D80177"/>
    <w:rsid w:val="00DD2F38"/>
    <w:rsid w:val="00E63676"/>
    <w:rsid w:val="00E667EF"/>
    <w:rsid w:val="00E731A8"/>
    <w:rsid w:val="00EB5E15"/>
    <w:rsid w:val="00EE775D"/>
    <w:rsid w:val="00F07B8D"/>
    <w:rsid w:val="00F2109C"/>
    <w:rsid w:val="00F43BFC"/>
    <w:rsid w:val="00FC667E"/>
    <w:rsid w:val="00FD5839"/>
    <w:rsid w:val="00FF667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C56FF"/>
  <w15:chartTrackingRefBased/>
  <w15:docId w15:val="{2D56D3AE-66C4-4189-8F12-6750D8F58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KE" w:eastAsia="en-US" w:bidi="ar-SA"/>
      </w:rPr>
    </w:rPrDefault>
    <w:pPrDefault>
      <w:pPr>
        <w:spacing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5B4"/>
    <w:pPr>
      <w:tabs>
        <w:tab w:val="center" w:pos="4513"/>
        <w:tab w:val="right" w:pos="9026"/>
      </w:tabs>
      <w:spacing w:line="240" w:lineRule="auto"/>
    </w:pPr>
  </w:style>
  <w:style w:type="character" w:customStyle="1" w:styleId="HeaderChar">
    <w:name w:val="Header Char"/>
    <w:basedOn w:val="DefaultParagraphFont"/>
    <w:link w:val="Header"/>
    <w:uiPriority w:val="99"/>
    <w:rsid w:val="001A65B4"/>
  </w:style>
  <w:style w:type="paragraph" w:styleId="Footer">
    <w:name w:val="footer"/>
    <w:basedOn w:val="Normal"/>
    <w:link w:val="FooterChar"/>
    <w:uiPriority w:val="99"/>
    <w:unhideWhenUsed/>
    <w:rsid w:val="001A65B4"/>
    <w:pPr>
      <w:tabs>
        <w:tab w:val="center" w:pos="4513"/>
        <w:tab w:val="right" w:pos="9026"/>
      </w:tabs>
      <w:spacing w:line="240" w:lineRule="auto"/>
    </w:pPr>
  </w:style>
  <w:style w:type="character" w:customStyle="1" w:styleId="FooterChar">
    <w:name w:val="Footer Char"/>
    <w:basedOn w:val="DefaultParagraphFont"/>
    <w:link w:val="Footer"/>
    <w:uiPriority w:val="99"/>
    <w:rsid w:val="001A65B4"/>
  </w:style>
  <w:style w:type="paragraph" w:styleId="NormalWeb">
    <w:name w:val="Normal (Web)"/>
    <w:basedOn w:val="Normal"/>
    <w:uiPriority w:val="99"/>
    <w:semiHidden/>
    <w:unhideWhenUsed/>
    <w:rsid w:val="00AA203D"/>
    <w:pPr>
      <w:spacing w:before="100" w:beforeAutospacing="1" w:after="100" w:afterAutospacing="1" w:line="240" w:lineRule="auto"/>
      <w:jc w:val="left"/>
    </w:pPr>
    <w:rPr>
      <w:rFonts w:eastAsia="Times New Roman"/>
      <w:lang w:eastAsia="en-KE"/>
    </w:rPr>
  </w:style>
  <w:style w:type="character" w:styleId="Strong">
    <w:name w:val="Strong"/>
    <w:basedOn w:val="DefaultParagraphFont"/>
    <w:uiPriority w:val="22"/>
    <w:qFormat/>
    <w:rsid w:val="00AA203D"/>
    <w:rPr>
      <w:b/>
      <w:bCs/>
    </w:rPr>
  </w:style>
  <w:style w:type="character" w:styleId="Hyperlink">
    <w:name w:val="Hyperlink"/>
    <w:basedOn w:val="DefaultParagraphFont"/>
    <w:uiPriority w:val="99"/>
    <w:unhideWhenUsed/>
    <w:rsid w:val="00FF6672"/>
    <w:rPr>
      <w:color w:val="0563C1" w:themeColor="hyperlink"/>
      <w:u w:val="single"/>
    </w:rPr>
  </w:style>
  <w:style w:type="character" w:styleId="UnresolvedMention">
    <w:name w:val="Unresolved Mention"/>
    <w:basedOn w:val="DefaultParagraphFont"/>
    <w:uiPriority w:val="99"/>
    <w:semiHidden/>
    <w:unhideWhenUsed/>
    <w:rsid w:val="00FF6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391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s://yscouts.com/10-ethical-leadership-characteristics/" TargetMode="Externa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yperlink" Target="https://hbr.org/2008/08/titl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govleaders.org/action-plan.htm"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61073C-3700-4AC2-9E85-8C25926D0D0B}" type="doc">
      <dgm:prSet loTypeId="urn:microsoft.com/office/officeart/2005/8/layout/hProcess11" loCatId="process" qsTypeId="urn:microsoft.com/office/officeart/2005/8/quickstyle/simple1" qsCatId="simple" csTypeId="urn:microsoft.com/office/officeart/2005/8/colors/colorful2" csCatId="colorful" phldr="1"/>
      <dgm:spPr/>
    </dgm:pt>
    <dgm:pt modelId="{C245F830-0133-4E1C-9193-FCC3BA4BECB9}">
      <dgm:prSet phldrT="[Text]" custT="1"/>
      <dgm:spPr/>
      <dgm:t>
        <a:bodyPr/>
        <a:lstStyle/>
        <a:p>
          <a:r>
            <a:rPr lang="en-US" sz="1100"/>
            <a:t>Attending seminars, collecting information about my group, reading leadership-themed books, Fomulation of the leadership goal. </a:t>
          </a:r>
          <a:endParaRPr lang="en-KE" sz="4500"/>
        </a:p>
      </dgm:t>
    </dgm:pt>
    <dgm:pt modelId="{E6EF1D6B-B70B-4BF7-933E-C80CD9FE9BA9}" type="parTrans" cxnId="{6BFF1A6F-A37D-444F-80FC-78571A696C60}">
      <dgm:prSet/>
      <dgm:spPr/>
      <dgm:t>
        <a:bodyPr/>
        <a:lstStyle/>
        <a:p>
          <a:endParaRPr lang="en-KE"/>
        </a:p>
      </dgm:t>
    </dgm:pt>
    <dgm:pt modelId="{A4125C2E-B41E-47DC-A849-12008463C1F5}" type="sibTrans" cxnId="{6BFF1A6F-A37D-444F-80FC-78571A696C60}">
      <dgm:prSet/>
      <dgm:spPr/>
      <dgm:t>
        <a:bodyPr/>
        <a:lstStyle/>
        <a:p>
          <a:endParaRPr lang="en-KE"/>
        </a:p>
      </dgm:t>
    </dgm:pt>
    <dgm:pt modelId="{417BF691-9A15-430A-AE44-127D03B679F4}">
      <dgm:prSet phldrT="[Text]" custT="1"/>
      <dgm:spPr/>
      <dgm:t>
        <a:bodyPr/>
        <a:lstStyle/>
        <a:p>
          <a:r>
            <a:rPr lang="en-US" sz="1000"/>
            <a:t>Developing a culture that promotes growth and development. </a:t>
          </a:r>
          <a:endParaRPr lang="en-KE" sz="1000"/>
        </a:p>
      </dgm:t>
    </dgm:pt>
    <dgm:pt modelId="{EF35F2FA-280F-4B94-9C0A-2E22DE2539BE}" type="parTrans" cxnId="{F3D46DAB-A8E4-407F-9CAC-1B78015C5C8C}">
      <dgm:prSet/>
      <dgm:spPr/>
      <dgm:t>
        <a:bodyPr/>
        <a:lstStyle/>
        <a:p>
          <a:endParaRPr lang="en-KE"/>
        </a:p>
      </dgm:t>
    </dgm:pt>
    <dgm:pt modelId="{86CD6FF6-185B-4C88-A2B9-DE48A41851C7}" type="sibTrans" cxnId="{F3D46DAB-A8E4-407F-9CAC-1B78015C5C8C}">
      <dgm:prSet/>
      <dgm:spPr/>
      <dgm:t>
        <a:bodyPr/>
        <a:lstStyle/>
        <a:p>
          <a:endParaRPr lang="en-KE"/>
        </a:p>
      </dgm:t>
    </dgm:pt>
    <dgm:pt modelId="{CFC53249-D2DC-4F7A-ADA6-F708C04A8328}">
      <dgm:prSet phldrT="[Text]"/>
      <dgm:spPr/>
      <dgm:t>
        <a:bodyPr/>
        <a:lstStyle/>
        <a:p>
          <a:r>
            <a:rPr lang="en-US"/>
            <a:t>Forstering ethics and integrity in all my dealings. Enhancing proper and effecting communication and giving and recieving feedback</a:t>
          </a:r>
          <a:endParaRPr lang="en-KE"/>
        </a:p>
      </dgm:t>
    </dgm:pt>
    <dgm:pt modelId="{A77BF8CE-B7E0-48DE-ABD9-D4E098A62235}" type="parTrans" cxnId="{7AB2D088-97E7-4C79-915E-0B4A8E871184}">
      <dgm:prSet/>
      <dgm:spPr/>
      <dgm:t>
        <a:bodyPr/>
        <a:lstStyle/>
        <a:p>
          <a:endParaRPr lang="en-KE"/>
        </a:p>
      </dgm:t>
    </dgm:pt>
    <dgm:pt modelId="{DE90407A-DD12-4009-A94F-AD89B88D8CCA}" type="sibTrans" cxnId="{7AB2D088-97E7-4C79-915E-0B4A8E871184}">
      <dgm:prSet/>
      <dgm:spPr/>
      <dgm:t>
        <a:bodyPr/>
        <a:lstStyle/>
        <a:p>
          <a:endParaRPr lang="en-KE"/>
        </a:p>
      </dgm:t>
    </dgm:pt>
    <dgm:pt modelId="{4FB2BB4E-84BF-4221-BEE4-478168233049}" type="pres">
      <dgm:prSet presAssocID="{9F61073C-3700-4AC2-9E85-8C25926D0D0B}" presName="Name0" presStyleCnt="0">
        <dgm:presLayoutVars>
          <dgm:dir/>
          <dgm:resizeHandles val="exact"/>
        </dgm:presLayoutVars>
      </dgm:prSet>
      <dgm:spPr/>
    </dgm:pt>
    <dgm:pt modelId="{715498E8-029B-4CE6-84F4-1868484C2275}" type="pres">
      <dgm:prSet presAssocID="{9F61073C-3700-4AC2-9E85-8C25926D0D0B}" presName="arrow" presStyleLbl="bgShp" presStyleIdx="0" presStyleCnt="1"/>
      <dgm:spPr/>
    </dgm:pt>
    <dgm:pt modelId="{F4C615DA-9E9A-4E8F-9BD7-545AA62ACB7E}" type="pres">
      <dgm:prSet presAssocID="{9F61073C-3700-4AC2-9E85-8C25926D0D0B}" presName="points" presStyleCnt="0"/>
      <dgm:spPr/>
    </dgm:pt>
    <dgm:pt modelId="{80AC52BC-0DB8-4862-B0DB-969DBE5795D8}" type="pres">
      <dgm:prSet presAssocID="{C245F830-0133-4E1C-9193-FCC3BA4BECB9}" presName="compositeA" presStyleCnt="0"/>
      <dgm:spPr/>
    </dgm:pt>
    <dgm:pt modelId="{EB00A3E6-47EC-491B-9279-2AD0EB11753F}" type="pres">
      <dgm:prSet presAssocID="{C245F830-0133-4E1C-9193-FCC3BA4BECB9}" presName="textA" presStyleLbl="revTx" presStyleIdx="0" presStyleCnt="3">
        <dgm:presLayoutVars>
          <dgm:bulletEnabled val="1"/>
        </dgm:presLayoutVars>
      </dgm:prSet>
      <dgm:spPr/>
    </dgm:pt>
    <dgm:pt modelId="{8DAF3E99-542B-42E6-9965-A7290580C4FC}" type="pres">
      <dgm:prSet presAssocID="{C245F830-0133-4E1C-9193-FCC3BA4BECB9}" presName="circleA" presStyleLbl="node1" presStyleIdx="0" presStyleCnt="3"/>
      <dgm:spPr/>
    </dgm:pt>
    <dgm:pt modelId="{AB22DE99-44E0-411A-852D-44482B1DCDFC}" type="pres">
      <dgm:prSet presAssocID="{C245F830-0133-4E1C-9193-FCC3BA4BECB9}" presName="spaceA" presStyleCnt="0"/>
      <dgm:spPr/>
    </dgm:pt>
    <dgm:pt modelId="{9FF8F29C-F780-41A2-90E7-04EFC917B0A7}" type="pres">
      <dgm:prSet presAssocID="{A4125C2E-B41E-47DC-A849-12008463C1F5}" presName="space" presStyleCnt="0"/>
      <dgm:spPr/>
    </dgm:pt>
    <dgm:pt modelId="{3EB8B259-4FC8-4FA9-B8FF-13EC65354574}" type="pres">
      <dgm:prSet presAssocID="{417BF691-9A15-430A-AE44-127D03B679F4}" presName="compositeB" presStyleCnt="0"/>
      <dgm:spPr/>
    </dgm:pt>
    <dgm:pt modelId="{90C790EF-CF88-4BDC-96DF-2BBAEC91F122}" type="pres">
      <dgm:prSet presAssocID="{417BF691-9A15-430A-AE44-127D03B679F4}" presName="textB" presStyleLbl="revTx" presStyleIdx="1" presStyleCnt="3">
        <dgm:presLayoutVars>
          <dgm:bulletEnabled val="1"/>
        </dgm:presLayoutVars>
      </dgm:prSet>
      <dgm:spPr/>
    </dgm:pt>
    <dgm:pt modelId="{66021A99-6551-4EC3-A9DB-756263994683}" type="pres">
      <dgm:prSet presAssocID="{417BF691-9A15-430A-AE44-127D03B679F4}" presName="circleB" presStyleLbl="node1" presStyleIdx="1" presStyleCnt="3"/>
      <dgm:spPr/>
    </dgm:pt>
    <dgm:pt modelId="{41F3ED99-8F97-4FA9-8DAC-507CB3FD96C9}" type="pres">
      <dgm:prSet presAssocID="{417BF691-9A15-430A-AE44-127D03B679F4}" presName="spaceB" presStyleCnt="0"/>
      <dgm:spPr/>
    </dgm:pt>
    <dgm:pt modelId="{569236B1-D93D-4C57-B886-B37A98208597}" type="pres">
      <dgm:prSet presAssocID="{86CD6FF6-185B-4C88-A2B9-DE48A41851C7}" presName="space" presStyleCnt="0"/>
      <dgm:spPr/>
    </dgm:pt>
    <dgm:pt modelId="{C84A3E8C-BC55-4F1A-B751-79842682C29A}" type="pres">
      <dgm:prSet presAssocID="{CFC53249-D2DC-4F7A-ADA6-F708C04A8328}" presName="compositeA" presStyleCnt="0"/>
      <dgm:spPr/>
    </dgm:pt>
    <dgm:pt modelId="{579F7853-6D5B-47F3-B935-6E9E9EF307CA}" type="pres">
      <dgm:prSet presAssocID="{CFC53249-D2DC-4F7A-ADA6-F708C04A8328}" presName="textA" presStyleLbl="revTx" presStyleIdx="2" presStyleCnt="3">
        <dgm:presLayoutVars>
          <dgm:bulletEnabled val="1"/>
        </dgm:presLayoutVars>
      </dgm:prSet>
      <dgm:spPr/>
    </dgm:pt>
    <dgm:pt modelId="{B60BF896-704C-45F0-B1B3-86DD3687AA31}" type="pres">
      <dgm:prSet presAssocID="{CFC53249-D2DC-4F7A-ADA6-F708C04A8328}" presName="circleA" presStyleLbl="node1" presStyleIdx="2" presStyleCnt="3"/>
      <dgm:spPr/>
    </dgm:pt>
    <dgm:pt modelId="{A59F4803-CBAC-4B43-90E7-C287EF0E246D}" type="pres">
      <dgm:prSet presAssocID="{CFC53249-D2DC-4F7A-ADA6-F708C04A8328}" presName="spaceA" presStyleCnt="0"/>
      <dgm:spPr/>
    </dgm:pt>
  </dgm:ptLst>
  <dgm:cxnLst>
    <dgm:cxn modelId="{737AA56A-2948-42BB-8C78-6C0E6E8D85FF}" type="presOf" srcId="{417BF691-9A15-430A-AE44-127D03B679F4}" destId="{90C790EF-CF88-4BDC-96DF-2BBAEC91F122}" srcOrd="0" destOrd="0" presId="urn:microsoft.com/office/officeart/2005/8/layout/hProcess11"/>
    <dgm:cxn modelId="{6BFF1A6F-A37D-444F-80FC-78571A696C60}" srcId="{9F61073C-3700-4AC2-9E85-8C25926D0D0B}" destId="{C245F830-0133-4E1C-9193-FCC3BA4BECB9}" srcOrd="0" destOrd="0" parTransId="{E6EF1D6B-B70B-4BF7-933E-C80CD9FE9BA9}" sibTransId="{A4125C2E-B41E-47DC-A849-12008463C1F5}"/>
    <dgm:cxn modelId="{7AB2D088-97E7-4C79-915E-0B4A8E871184}" srcId="{9F61073C-3700-4AC2-9E85-8C25926D0D0B}" destId="{CFC53249-D2DC-4F7A-ADA6-F708C04A8328}" srcOrd="2" destOrd="0" parTransId="{A77BF8CE-B7E0-48DE-ABD9-D4E098A62235}" sibTransId="{DE90407A-DD12-4009-A94F-AD89B88D8CCA}"/>
    <dgm:cxn modelId="{F3D46DAB-A8E4-407F-9CAC-1B78015C5C8C}" srcId="{9F61073C-3700-4AC2-9E85-8C25926D0D0B}" destId="{417BF691-9A15-430A-AE44-127D03B679F4}" srcOrd="1" destOrd="0" parTransId="{EF35F2FA-280F-4B94-9C0A-2E22DE2539BE}" sibTransId="{86CD6FF6-185B-4C88-A2B9-DE48A41851C7}"/>
    <dgm:cxn modelId="{9FB2F9C9-F1B8-47F3-86CD-4D4028B9CB3D}" type="presOf" srcId="{9F61073C-3700-4AC2-9E85-8C25926D0D0B}" destId="{4FB2BB4E-84BF-4221-BEE4-478168233049}" srcOrd="0" destOrd="0" presId="urn:microsoft.com/office/officeart/2005/8/layout/hProcess11"/>
    <dgm:cxn modelId="{96D932D8-6E92-4406-B974-BF645693BEEF}" type="presOf" srcId="{C245F830-0133-4E1C-9193-FCC3BA4BECB9}" destId="{EB00A3E6-47EC-491B-9279-2AD0EB11753F}" srcOrd="0" destOrd="0" presId="urn:microsoft.com/office/officeart/2005/8/layout/hProcess11"/>
    <dgm:cxn modelId="{46A154DB-E112-43A4-9CBA-317C108BAD32}" type="presOf" srcId="{CFC53249-D2DC-4F7A-ADA6-F708C04A8328}" destId="{579F7853-6D5B-47F3-B935-6E9E9EF307CA}" srcOrd="0" destOrd="0" presId="urn:microsoft.com/office/officeart/2005/8/layout/hProcess11"/>
    <dgm:cxn modelId="{26D343B6-B247-4F6E-B528-52B0DE1ADFCF}" type="presParOf" srcId="{4FB2BB4E-84BF-4221-BEE4-478168233049}" destId="{715498E8-029B-4CE6-84F4-1868484C2275}" srcOrd="0" destOrd="0" presId="urn:microsoft.com/office/officeart/2005/8/layout/hProcess11"/>
    <dgm:cxn modelId="{56203D0F-FF79-47D9-949F-9B5037B53D46}" type="presParOf" srcId="{4FB2BB4E-84BF-4221-BEE4-478168233049}" destId="{F4C615DA-9E9A-4E8F-9BD7-545AA62ACB7E}" srcOrd="1" destOrd="0" presId="urn:microsoft.com/office/officeart/2005/8/layout/hProcess11"/>
    <dgm:cxn modelId="{B870A057-4B32-4BD5-AF4C-612450A8038B}" type="presParOf" srcId="{F4C615DA-9E9A-4E8F-9BD7-545AA62ACB7E}" destId="{80AC52BC-0DB8-4862-B0DB-969DBE5795D8}" srcOrd="0" destOrd="0" presId="urn:microsoft.com/office/officeart/2005/8/layout/hProcess11"/>
    <dgm:cxn modelId="{7CC4FC1F-4B4C-4759-BC0C-045DCF605D24}" type="presParOf" srcId="{80AC52BC-0DB8-4862-B0DB-969DBE5795D8}" destId="{EB00A3E6-47EC-491B-9279-2AD0EB11753F}" srcOrd="0" destOrd="0" presId="urn:microsoft.com/office/officeart/2005/8/layout/hProcess11"/>
    <dgm:cxn modelId="{AF1D335E-538D-4A6C-A47D-BD5339F8A180}" type="presParOf" srcId="{80AC52BC-0DB8-4862-B0DB-969DBE5795D8}" destId="{8DAF3E99-542B-42E6-9965-A7290580C4FC}" srcOrd="1" destOrd="0" presId="urn:microsoft.com/office/officeart/2005/8/layout/hProcess11"/>
    <dgm:cxn modelId="{FD5D852C-5E43-4BF2-974F-AF1E0F300BF7}" type="presParOf" srcId="{80AC52BC-0DB8-4862-B0DB-969DBE5795D8}" destId="{AB22DE99-44E0-411A-852D-44482B1DCDFC}" srcOrd="2" destOrd="0" presId="urn:microsoft.com/office/officeart/2005/8/layout/hProcess11"/>
    <dgm:cxn modelId="{04FC00AA-0E18-4E9D-912B-379DA1270E6F}" type="presParOf" srcId="{F4C615DA-9E9A-4E8F-9BD7-545AA62ACB7E}" destId="{9FF8F29C-F780-41A2-90E7-04EFC917B0A7}" srcOrd="1" destOrd="0" presId="urn:microsoft.com/office/officeart/2005/8/layout/hProcess11"/>
    <dgm:cxn modelId="{A768956C-9202-43D4-A17A-C5FB9401CD2E}" type="presParOf" srcId="{F4C615DA-9E9A-4E8F-9BD7-545AA62ACB7E}" destId="{3EB8B259-4FC8-4FA9-B8FF-13EC65354574}" srcOrd="2" destOrd="0" presId="urn:microsoft.com/office/officeart/2005/8/layout/hProcess11"/>
    <dgm:cxn modelId="{99755391-9B24-4465-9AE9-75BB079F4507}" type="presParOf" srcId="{3EB8B259-4FC8-4FA9-B8FF-13EC65354574}" destId="{90C790EF-CF88-4BDC-96DF-2BBAEC91F122}" srcOrd="0" destOrd="0" presId="urn:microsoft.com/office/officeart/2005/8/layout/hProcess11"/>
    <dgm:cxn modelId="{14D46852-DE42-4FD5-81CB-80F4B5B953D6}" type="presParOf" srcId="{3EB8B259-4FC8-4FA9-B8FF-13EC65354574}" destId="{66021A99-6551-4EC3-A9DB-756263994683}" srcOrd="1" destOrd="0" presId="urn:microsoft.com/office/officeart/2005/8/layout/hProcess11"/>
    <dgm:cxn modelId="{707F847B-DC57-4DF2-B207-62F09E76DBA3}" type="presParOf" srcId="{3EB8B259-4FC8-4FA9-B8FF-13EC65354574}" destId="{41F3ED99-8F97-4FA9-8DAC-507CB3FD96C9}" srcOrd="2" destOrd="0" presId="urn:microsoft.com/office/officeart/2005/8/layout/hProcess11"/>
    <dgm:cxn modelId="{06BF9792-82E7-443F-8129-8056289AF4BB}" type="presParOf" srcId="{F4C615DA-9E9A-4E8F-9BD7-545AA62ACB7E}" destId="{569236B1-D93D-4C57-B886-B37A98208597}" srcOrd="3" destOrd="0" presId="urn:microsoft.com/office/officeart/2005/8/layout/hProcess11"/>
    <dgm:cxn modelId="{49C77213-B2B3-446B-B7CD-3B3AD1487109}" type="presParOf" srcId="{F4C615DA-9E9A-4E8F-9BD7-545AA62ACB7E}" destId="{C84A3E8C-BC55-4F1A-B751-79842682C29A}" srcOrd="4" destOrd="0" presId="urn:microsoft.com/office/officeart/2005/8/layout/hProcess11"/>
    <dgm:cxn modelId="{A5803947-2C78-4E68-99FB-7D9F1367834A}" type="presParOf" srcId="{C84A3E8C-BC55-4F1A-B751-79842682C29A}" destId="{579F7853-6D5B-47F3-B935-6E9E9EF307CA}" srcOrd="0" destOrd="0" presId="urn:microsoft.com/office/officeart/2005/8/layout/hProcess11"/>
    <dgm:cxn modelId="{A13618E5-B249-4CA6-87F9-7E2829DE6F8C}" type="presParOf" srcId="{C84A3E8C-BC55-4F1A-B751-79842682C29A}" destId="{B60BF896-704C-45F0-B1B3-86DD3687AA31}" srcOrd="1" destOrd="0" presId="urn:microsoft.com/office/officeart/2005/8/layout/hProcess11"/>
    <dgm:cxn modelId="{F8797EDB-655B-4ACD-86C8-4A05294BC56F}" type="presParOf" srcId="{C84A3E8C-BC55-4F1A-B751-79842682C29A}" destId="{A59F4803-CBAC-4B43-90E7-C287EF0E246D}" srcOrd="2" destOrd="0" presId="urn:microsoft.com/office/officeart/2005/8/layout/hProcess1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5498E8-029B-4CE6-84F4-1868484C2275}">
      <dsp:nvSpPr>
        <dsp:cNvPr id="0" name=""/>
        <dsp:cNvSpPr/>
      </dsp:nvSpPr>
      <dsp:spPr>
        <a:xfrm>
          <a:off x="0" y="960120"/>
          <a:ext cx="5486400" cy="1280160"/>
        </a:xfrm>
        <a:prstGeom prst="notchedRightArrow">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B00A3E6-47EC-491B-9279-2AD0EB11753F}">
      <dsp:nvSpPr>
        <dsp:cNvPr id="0" name=""/>
        <dsp:cNvSpPr/>
      </dsp:nvSpPr>
      <dsp:spPr>
        <a:xfrm>
          <a:off x="2411" y="0"/>
          <a:ext cx="159127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US" sz="1100" kern="1200"/>
            <a:t>Attending seminars, collecting information about my group, reading leadership-themed books, Fomulation of the leadership goal. </a:t>
          </a:r>
          <a:endParaRPr lang="en-KE" sz="4500" kern="1200"/>
        </a:p>
      </dsp:txBody>
      <dsp:txXfrm>
        <a:off x="2411" y="0"/>
        <a:ext cx="1591270" cy="1280160"/>
      </dsp:txXfrm>
    </dsp:sp>
    <dsp:sp modelId="{8DAF3E99-542B-42E6-9965-A7290580C4FC}">
      <dsp:nvSpPr>
        <dsp:cNvPr id="0" name=""/>
        <dsp:cNvSpPr/>
      </dsp:nvSpPr>
      <dsp:spPr>
        <a:xfrm>
          <a:off x="638026" y="1440180"/>
          <a:ext cx="320040" cy="320040"/>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0C790EF-CF88-4BDC-96DF-2BBAEC91F122}">
      <dsp:nvSpPr>
        <dsp:cNvPr id="0" name=""/>
        <dsp:cNvSpPr/>
      </dsp:nvSpPr>
      <dsp:spPr>
        <a:xfrm>
          <a:off x="1673244" y="1920240"/>
          <a:ext cx="159127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marL="0" lvl="0" indent="0" algn="ctr" defTabSz="444500">
            <a:lnSpc>
              <a:spcPct val="90000"/>
            </a:lnSpc>
            <a:spcBef>
              <a:spcPct val="0"/>
            </a:spcBef>
            <a:spcAft>
              <a:spcPct val="35000"/>
            </a:spcAft>
            <a:buNone/>
          </a:pPr>
          <a:r>
            <a:rPr lang="en-US" sz="1000" kern="1200"/>
            <a:t>Developing a culture that promotes growth and development. </a:t>
          </a:r>
          <a:endParaRPr lang="en-KE" sz="1000" kern="1200"/>
        </a:p>
      </dsp:txBody>
      <dsp:txXfrm>
        <a:off x="1673244" y="1920240"/>
        <a:ext cx="1591270" cy="1280160"/>
      </dsp:txXfrm>
    </dsp:sp>
    <dsp:sp modelId="{66021A99-6551-4EC3-A9DB-756263994683}">
      <dsp:nvSpPr>
        <dsp:cNvPr id="0" name=""/>
        <dsp:cNvSpPr/>
      </dsp:nvSpPr>
      <dsp:spPr>
        <a:xfrm>
          <a:off x="2308860" y="1440180"/>
          <a:ext cx="320040" cy="320040"/>
        </a:xfrm>
        <a:prstGeom prst="ellipse">
          <a:avLst/>
        </a:prstGeom>
        <a:solidFill>
          <a:schemeClr val="accent2">
            <a:hueOff val="-727682"/>
            <a:satOff val="-41964"/>
            <a:lumOff val="43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79F7853-6D5B-47F3-B935-6E9E9EF307CA}">
      <dsp:nvSpPr>
        <dsp:cNvPr id="0" name=""/>
        <dsp:cNvSpPr/>
      </dsp:nvSpPr>
      <dsp:spPr>
        <a:xfrm>
          <a:off x="3344078" y="0"/>
          <a:ext cx="159127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US" sz="1100" kern="1200"/>
            <a:t>Forstering ethics and integrity in all my dealings. Enhancing proper and effecting communication and giving and recieving feedback</a:t>
          </a:r>
          <a:endParaRPr lang="en-KE" sz="1100" kern="1200"/>
        </a:p>
      </dsp:txBody>
      <dsp:txXfrm>
        <a:off x="3344078" y="0"/>
        <a:ext cx="1591270" cy="1280160"/>
      </dsp:txXfrm>
    </dsp:sp>
    <dsp:sp modelId="{B60BF896-704C-45F0-B1B3-86DD3687AA31}">
      <dsp:nvSpPr>
        <dsp:cNvPr id="0" name=""/>
        <dsp:cNvSpPr/>
      </dsp:nvSpPr>
      <dsp:spPr>
        <a:xfrm>
          <a:off x="3979693" y="1440180"/>
          <a:ext cx="320040" cy="320040"/>
        </a:xfrm>
        <a:prstGeom prst="ellipse">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617</Words>
  <Characters>92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7-20T19:26:00Z</dcterms:created>
  <dcterms:modified xsi:type="dcterms:W3CDTF">2021-07-20T19:27:00Z</dcterms:modified>
</cp:coreProperties>
</file>